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C0A7F" w14:textId="140A77C4" w:rsidR="006F05BF" w:rsidRPr="002D3B24" w:rsidRDefault="006F05BF" w:rsidP="006F05BF">
      <w:pPr>
        <w:spacing w:before="100" w:beforeAutospacing="1" w:after="100" w:afterAutospacing="1" w:line="240" w:lineRule="auto"/>
        <w:outlineLvl w:val="2"/>
        <w:rPr>
          <w:rFonts w:asciiTheme="majorHAnsi" w:eastAsia="Times New Roman" w:hAnsiTheme="majorHAnsi" w:cs="Times New Roman"/>
          <w:b/>
          <w:bCs/>
          <w:noProof/>
          <w:highlight w:val="yellow"/>
          <w:lang w:eastAsia="en-CA"/>
        </w:rPr>
      </w:pPr>
      <w:r w:rsidRPr="002D3B24">
        <w:rPr>
          <w:rFonts w:asciiTheme="majorHAnsi" w:eastAsia="Times New Roman" w:hAnsiTheme="majorHAnsi" w:cs="Times New Roman"/>
          <w:b/>
          <w:bCs/>
          <w:noProof/>
          <w:highlight w:val="yellow"/>
          <w:lang w:eastAsia="en-CA"/>
        </w:rPr>
        <w:t xml:space="preserve">Conditions d’utilisation du modèle de </w:t>
      </w:r>
      <w:r w:rsidR="00613E32" w:rsidRPr="002D3B24">
        <w:rPr>
          <w:rFonts w:asciiTheme="majorHAnsi" w:eastAsia="Times New Roman" w:hAnsiTheme="majorHAnsi" w:cs="Times New Roman"/>
          <w:b/>
          <w:bCs/>
          <w:noProof/>
          <w:highlight w:val="yellow"/>
          <w:lang w:eastAsia="en-CA"/>
        </w:rPr>
        <w:t>lettre d’offre</w:t>
      </w:r>
      <w:r w:rsidRPr="002D3B24">
        <w:rPr>
          <w:rFonts w:asciiTheme="majorHAnsi" w:eastAsia="Times New Roman" w:hAnsiTheme="majorHAnsi" w:cs="Times New Roman"/>
          <w:b/>
          <w:bCs/>
          <w:noProof/>
          <w:highlight w:val="yellow"/>
          <w:lang w:eastAsia="en-CA"/>
        </w:rPr>
        <w:t xml:space="preserve"> de BDC</w:t>
      </w:r>
    </w:p>
    <w:p w14:paraId="5B4BAC70" w14:textId="7D3CE791" w:rsidR="006F05BF" w:rsidRPr="002D3B24" w:rsidRDefault="006F05BF" w:rsidP="006F05BF">
      <w:pPr>
        <w:spacing w:before="100" w:beforeAutospacing="1" w:after="100" w:afterAutospacing="1" w:line="240" w:lineRule="auto"/>
        <w:rPr>
          <w:rFonts w:asciiTheme="majorHAnsi" w:eastAsia="Times New Roman" w:hAnsiTheme="majorHAnsi" w:cs="Times New Roman"/>
          <w:noProof/>
          <w:highlight w:val="yellow"/>
          <w:lang w:eastAsia="en-CA"/>
        </w:rPr>
      </w:pPr>
      <w:r w:rsidRPr="002D3B24">
        <w:rPr>
          <w:rFonts w:asciiTheme="majorHAnsi" w:eastAsia="Times New Roman" w:hAnsiTheme="majorHAnsi" w:cs="Times New Roman"/>
          <w:noProof/>
          <w:highlight w:val="yellow"/>
          <w:lang w:eastAsia="en-CA"/>
        </w:rPr>
        <w:t>Le modèle de lettre d’offre est offert gratuitement, tel quel et sans garantie, et aucune assistance technique n’est fournie.</w:t>
      </w:r>
    </w:p>
    <w:p w14:paraId="012319BC" w14:textId="7DCB63B6" w:rsidR="006F05BF" w:rsidRPr="002D3B24" w:rsidRDefault="006F05BF" w:rsidP="006F05BF">
      <w:pPr>
        <w:spacing w:before="100" w:beforeAutospacing="1" w:after="100" w:afterAutospacing="1" w:line="240" w:lineRule="auto"/>
        <w:rPr>
          <w:rFonts w:asciiTheme="majorHAnsi" w:eastAsia="Times New Roman" w:hAnsiTheme="majorHAnsi" w:cs="Times New Roman"/>
          <w:noProof/>
          <w:highlight w:val="yellow"/>
          <w:lang w:eastAsia="en-CA"/>
        </w:rPr>
      </w:pPr>
      <w:r w:rsidRPr="002D3B24">
        <w:rPr>
          <w:rFonts w:asciiTheme="majorHAnsi" w:eastAsia="Times New Roman" w:hAnsiTheme="majorHAnsi" w:cs="Times New Roman"/>
          <w:noProof/>
          <w:highlight w:val="yellow"/>
          <w:lang w:eastAsia="en-CA"/>
        </w:rPr>
        <w:t>BDC fournit l’accès à ce modèle de lettre d’offre aux visiteurs de son site Web pour les aider dans leur processus d’embauche. L’utilisation de ce modèle ne signifie en rien que BDC atteste l’exactitude de votre lettre d’offre. BDC n’assume aucune responsabilité à l’égard d’éventuels dommages-intérêts directs, indirects, consécutifs ou spéciaux, quels qu’ils soient, ayant pour source l’utilisation du modèle.</w:t>
      </w:r>
    </w:p>
    <w:p w14:paraId="3A9EFAFE" w14:textId="77777777" w:rsidR="006F05BF" w:rsidRPr="002D3B24" w:rsidRDefault="006F05BF" w:rsidP="006F05BF">
      <w:pPr>
        <w:spacing w:before="100" w:beforeAutospacing="1" w:after="100" w:afterAutospacing="1" w:line="240" w:lineRule="auto"/>
        <w:rPr>
          <w:rFonts w:asciiTheme="majorHAnsi" w:eastAsia="Times New Roman" w:hAnsiTheme="majorHAnsi" w:cs="Times New Roman"/>
          <w:noProof/>
          <w:highlight w:val="yellow"/>
          <w:lang w:eastAsia="en-CA"/>
        </w:rPr>
      </w:pPr>
      <w:r w:rsidRPr="002D3B24">
        <w:rPr>
          <w:rFonts w:asciiTheme="majorHAnsi" w:eastAsia="Times New Roman" w:hAnsiTheme="majorHAnsi" w:cs="Times New Roman"/>
          <w:noProof/>
          <w:highlight w:val="yellow"/>
          <w:lang w:eastAsia="en-CA"/>
        </w:rPr>
        <w:t>Toute reproduction ou utilisation non autorisées du modèle est interdite et constitue une violation du droit d’auteur de BDC.</w:t>
      </w:r>
    </w:p>
    <w:p w14:paraId="000FB6DF" w14:textId="77777777" w:rsidR="006F05BF" w:rsidRPr="002D3B24" w:rsidRDefault="006F05BF" w:rsidP="006F05BF">
      <w:pPr>
        <w:spacing w:before="100" w:beforeAutospacing="1" w:after="100" w:afterAutospacing="1" w:line="240" w:lineRule="auto"/>
        <w:rPr>
          <w:rFonts w:asciiTheme="majorHAnsi" w:eastAsia="Times New Roman" w:hAnsiTheme="majorHAnsi" w:cs="Times New Roman"/>
          <w:noProof/>
          <w:lang w:eastAsia="en-CA"/>
        </w:rPr>
      </w:pPr>
      <w:r w:rsidRPr="002D3B24">
        <w:rPr>
          <w:rFonts w:asciiTheme="majorHAnsi" w:eastAsia="Times New Roman" w:hAnsiTheme="majorHAnsi" w:cs="Times New Roman"/>
          <w:noProof/>
          <w:highlight w:val="yellow"/>
          <w:lang w:eastAsia="en-CA"/>
        </w:rPr>
        <w:t>BDC considère que toute personne qui décide de se servir du modèle a lu et compris les dispositions ci-dessus et en a convenu.</w:t>
      </w:r>
    </w:p>
    <w:p w14:paraId="44CDBED0" w14:textId="77777777" w:rsidR="006F05BF" w:rsidRPr="002D3B24" w:rsidRDefault="006F05BF">
      <w:pPr>
        <w:rPr>
          <w:rFonts w:asciiTheme="majorHAnsi" w:hAnsiTheme="majorHAnsi"/>
          <w:b/>
          <w:noProof/>
        </w:rPr>
      </w:pPr>
    </w:p>
    <w:p w14:paraId="26C727C9" w14:textId="035090C0" w:rsidR="004F0500" w:rsidRPr="002D3B24" w:rsidRDefault="00BF4657">
      <w:pPr>
        <w:rPr>
          <w:rFonts w:asciiTheme="majorHAnsi" w:hAnsiTheme="majorHAnsi"/>
          <w:b/>
          <w:noProof/>
        </w:rPr>
      </w:pPr>
      <w:r w:rsidRPr="002D3B24">
        <w:rPr>
          <w:rFonts w:asciiTheme="majorHAnsi" w:hAnsiTheme="majorHAnsi"/>
          <w:b/>
          <w:noProof/>
        </w:rPr>
        <w:t>Personnel et confidentiel</w:t>
      </w:r>
    </w:p>
    <w:p w14:paraId="414E152C" w14:textId="77777777" w:rsidR="00BF4657" w:rsidRPr="002D3B24" w:rsidRDefault="00BF4657">
      <w:pPr>
        <w:rPr>
          <w:rFonts w:asciiTheme="majorHAnsi" w:hAnsiTheme="majorHAnsi"/>
          <w:noProof/>
        </w:rPr>
      </w:pPr>
      <w:r w:rsidRPr="002D3B24">
        <w:rPr>
          <w:rFonts w:asciiTheme="majorHAnsi" w:hAnsiTheme="majorHAnsi"/>
          <w:noProof/>
        </w:rPr>
        <w:t>[Date]</w:t>
      </w:r>
    </w:p>
    <w:p w14:paraId="6B8F19F0" w14:textId="77777777" w:rsidR="00BF4657" w:rsidRPr="002D3B24" w:rsidRDefault="009D664E" w:rsidP="00BF4657">
      <w:pPr>
        <w:pStyle w:val="Sansinterligne"/>
        <w:rPr>
          <w:rFonts w:asciiTheme="majorHAnsi" w:hAnsiTheme="majorHAnsi"/>
          <w:noProof/>
        </w:rPr>
      </w:pPr>
      <w:r w:rsidRPr="002D3B24">
        <w:rPr>
          <w:rFonts w:asciiTheme="majorHAnsi" w:hAnsiTheme="majorHAnsi"/>
          <w:noProof/>
        </w:rPr>
        <w:t>Nom du candidat</w:t>
      </w:r>
    </w:p>
    <w:p w14:paraId="6BE30E09" w14:textId="77777777" w:rsidR="00BF4657" w:rsidRPr="002D3B24" w:rsidRDefault="00BF4657" w:rsidP="00BF4657">
      <w:pPr>
        <w:pStyle w:val="Sansinterligne"/>
        <w:rPr>
          <w:rFonts w:asciiTheme="majorHAnsi" w:hAnsiTheme="majorHAnsi"/>
          <w:noProof/>
        </w:rPr>
      </w:pPr>
      <w:r w:rsidRPr="002D3B24">
        <w:rPr>
          <w:rFonts w:asciiTheme="majorHAnsi" w:hAnsiTheme="majorHAnsi"/>
          <w:noProof/>
        </w:rPr>
        <w:t>Adresse</w:t>
      </w:r>
    </w:p>
    <w:p w14:paraId="009E673C" w14:textId="77777777" w:rsidR="00BF4657" w:rsidRPr="002D3B24" w:rsidRDefault="00BF4657" w:rsidP="00BF4657">
      <w:pPr>
        <w:pStyle w:val="Sansinterligne"/>
        <w:rPr>
          <w:rFonts w:asciiTheme="majorHAnsi" w:hAnsiTheme="majorHAnsi"/>
          <w:noProof/>
        </w:rPr>
      </w:pPr>
    </w:p>
    <w:p w14:paraId="57EB14EE" w14:textId="70A165F4" w:rsidR="00BF4657" w:rsidRPr="002D3B24" w:rsidRDefault="00BF4657" w:rsidP="00BF4657">
      <w:pPr>
        <w:pStyle w:val="Sansinterligne"/>
        <w:rPr>
          <w:rFonts w:asciiTheme="majorHAnsi" w:hAnsiTheme="majorHAnsi"/>
          <w:noProof/>
        </w:rPr>
      </w:pPr>
      <w:r w:rsidRPr="002D3B24">
        <w:rPr>
          <w:rFonts w:asciiTheme="majorHAnsi" w:hAnsiTheme="majorHAnsi"/>
          <w:noProof/>
        </w:rPr>
        <w:t>Bonjour,</w:t>
      </w:r>
    </w:p>
    <w:p w14:paraId="708EC7C6" w14:textId="77777777" w:rsidR="00BF4657" w:rsidRPr="002D3B24" w:rsidRDefault="00BF4657" w:rsidP="00BF4657">
      <w:pPr>
        <w:pStyle w:val="Sansinterligne"/>
        <w:rPr>
          <w:rFonts w:asciiTheme="majorHAnsi" w:hAnsiTheme="majorHAnsi"/>
          <w:noProof/>
        </w:rPr>
      </w:pPr>
    </w:p>
    <w:p w14:paraId="3092F004" w14:textId="04A80892" w:rsidR="00BF4657" w:rsidRPr="002D3B24" w:rsidRDefault="00BF4657" w:rsidP="00BF4657">
      <w:pPr>
        <w:pStyle w:val="Sansinterligne"/>
        <w:rPr>
          <w:rFonts w:asciiTheme="majorHAnsi" w:hAnsiTheme="majorHAnsi"/>
          <w:noProof/>
        </w:rPr>
      </w:pPr>
      <w:r w:rsidRPr="002D3B24">
        <w:rPr>
          <w:rFonts w:asciiTheme="majorHAnsi" w:hAnsiTheme="majorHAnsi"/>
          <w:noProof/>
        </w:rPr>
        <w:t xml:space="preserve">Nous sommes heureux de vous offrir un emploi chez </w:t>
      </w:r>
      <w:r w:rsidR="00873A8C" w:rsidRPr="002D3B24">
        <w:rPr>
          <w:rFonts w:asciiTheme="majorHAnsi" w:hAnsiTheme="majorHAnsi"/>
          <w:noProof/>
        </w:rPr>
        <w:t xml:space="preserve">[à] </w:t>
      </w:r>
      <w:r w:rsidRPr="002D3B24">
        <w:rPr>
          <w:rFonts w:asciiTheme="majorHAnsi" w:hAnsiTheme="majorHAnsi"/>
          <w:noProof/>
        </w:rPr>
        <w:t xml:space="preserve">[nom de votre entreprise] à titre de [nom du poste] à [emplacement du poste]. Vous </w:t>
      </w:r>
      <w:r w:rsidR="007B26D5" w:rsidRPr="002D3B24">
        <w:rPr>
          <w:rFonts w:asciiTheme="majorHAnsi" w:hAnsiTheme="majorHAnsi"/>
          <w:noProof/>
        </w:rPr>
        <w:t>entrerez en fonctions</w:t>
      </w:r>
      <w:r w:rsidRPr="002D3B24">
        <w:rPr>
          <w:rFonts w:asciiTheme="majorHAnsi" w:hAnsiTheme="majorHAnsi"/>
          <w:noProof/>
        </w:rPr>
        <w:t xml:space="preserve"> le [date du début], ou à une autre date déterminée d’un commun accord, et vous relèverez de [nom du superviseur </w:t>
      </w:r>
      <w:r w:rsidR="000605C3" w:rsidRPr="002D3B24">
        <w:rPr>
          <w:rFonts w:asciiTheme="majorHAnsi" w:hAnsiTheme="majorHAnsi"/>
          <w:noProof/>
        </w:rPr>
        <w:t>OU</w:t>
      </w:r>
      <w:r w:rsidRPr="002D3B24">
        <w:rPr>
          <w:rFonts w:asciiTheme="majorHAnsi" w:hAnsiTheme="majorHAnsi"/>
          <w:noProof/>
        </w:rPr>
        <w:t xml:space="preserve"> moi]. Il s’agit d’un poste [permanent / contractuel / temporaire]. </w:t>
      </w:r>
      <w:r w:rsidRPr="002D3B24">
        <w:rPr>
          <w:rFonts w:asciiTheme="majorHAnsi" w:hAnsiTheme="majorHAnsi"/>
          <w:noProof/>
          <w:color w:val="000000"/>
        </w:rPr>
        <w:t xml:space="preserve">Dans le cadre de nos pratiques d’embauche, nous effectuons des vérifications [des références d’emploi, du dossier de crédit et du dossier criminel] et du dossier de scolarité. Il est entendu que cette offre demeure conditionnelle à l’obtention de résultats positifs lors de ces vérifications </w:t>
      </w:r>
      <w:r w:rsidRPr="002D3B24">
        <w:rPr>
          <w:rFonts w:asciiTheme="majorHAnsi" w:hAnsiTheme="majorHAnsi"/>
          <w:noProof/>
        </w:rPr>
        <w:t xml:space="preserve">et </w:t>
      </w:r>
      <w:r w:rsidR="00873A8C" w:rsidRPr="002D3B24">
        <w:rPr>
          <w:rFonts w:asciiTheme="majorHAnsi" w:hAnsiTheme="majorHAnsi"/>
          <w:noProof/>
        </w:rPr>
        <w:t>à</w:t>
      </w:r>
      <w:r w:rsidR="007B26D5" w:rsidRPr="002D3B24">
        <w:rPr>
          <w:rFonts w:asciiTheme="majorHAnsi" w:hAnsiTheme="majorHAnsi"/>
          <w:noProof/>
        </w:rPr>
        <w:t xml:space="preserve"> votre acceptation en matière de </w:t>
      </w:r>
      <w:r w:rsidRPr="002D3B24">
        <w:rPr>
          <w:rFonts w:asciiTheme="majorHAnsi" w:hAnsiTheme="majorHAnsi"/>
          <w:noProof/>
        </w:rPr>
        <w:t>caution</w:t>
      </w:r>
      <w:r w:rsidR="007B26D5" w:rsidRPr="002D3B24">
        <w:rPr>
          <w:rFonts w:asciiTheme="majorHAnsi" w:hAnsiTheme="majorHAnsi"/>
          <w:noProof/>
        </w:rPr>
        <w:t>nement</w:t>
      </w:r>
      <w:r w:rsidRPr="002D3B24">
        <w:rPr>
          <w:rFonts w:asciiTheme="majorHAnsi" w:hAnsiTheme="majorHAnsi"/>
          <w:noProof/>
        </w:rPr>
        <w:t>, d</w:t>
      </w:r>
      <w:r w:rsidR="007B26D5" w:rsidRPr="002D3B24">
        <w:rPr>
          <w:rFonts w:asciiTheme="majorHAnsi" w:hAnsiTheme="majorHAnsi"/>
          <w:noProof/>
        </w:rPr>
        <w:t>e</w:t>
      </w:r>
      <w:r w:rsidRPr="002D3B24">
        <w:rPr>
          <w:rFonts w:asciiTheme="majorHAnsi" w:hAnsiTheme="majorHAnsi"/>
          <w:noProof/>
        </w:rPr>
        <w:t xml:space="preserve"> permis </w:t>
      </w:r>
      <w:r w:rsidR="007B26D5" w:rsidRPr="002D3B24">
        <w:rPr>
          <w:rFonts w:asciiTheme="majorHAnsi" w:hAnsiTheme="majorHAnsi"/>
          <w:noProof/>
        </w:rPr>
        <w:t>et/ou d’</w:t>
      </w:r>
      <w:r w:rsidRPr="002D3B24">
        <w:rPr>
          <w:rFonts w:asciiTheme="majorHAnsi" w:hAnsiTheme="majorHAnsi"/>
          <w:noProof/>
        </w:rPr>
        <w:t>assurance</w:t>
      </w:r>
      <w:r w:rsidRPr="002D3B24">
        <w:rPr>
          <w:rFonts w:asciiTheme="majorHAnsi" w:hAnsiTheme="majorHAnsi"/>
          <w:noProof/>
          <w:color w:val="000000"/>
        </w:rPr>
        <w:t>.</w:t>
      </w:r>
      <w:r w:rsidRPr="002D3B24">
        <w:rPr>
          <w:rFonts w:asciiTheme="majorHAnsi" w:hAnsiTheme="majorHAnsi"/>
          <w:noProof/>
        </w:rPr>
        <w:t xml:space="preserve"> </w:t>
      </w:r>
    </w:p>
    <w:p w14:paraId="100E9150" w14:textId="77777777" w:rsidR="002D0CB5" w:rsidRPr="002D3B24" w:rsidRDefault="002D0CB5" w:rsidP="00BF4657">
      <w:pPr>
        <w:pStyle w:val="Sansinterligne"/>
        <w:rPr>
          <w:rFonts w:asciiTheme="majorHAnsi" w:hAnsiTheme="majorHAnsi"/>
          <w:noProof/>
        </w:rPr>
      </w:pPr>
    </w:p>
    <w:p w14:paraId="19E964F5" w14:textId="459E6FB6" w:rsidR="00FB36D6" w:rsidRPr="002D3B24" w:rsidRDefault="00FB36D6" w:rsidP="00BF4657">
      <w:pPr>
        <w:pStyle w:val="Sansinterligne"/>
        <w:rPr>
          <w:rFonts w:asciiTheme="majorHAnsi" w:hAnsiTheme="majorHAnsi"/>
          <w:b/>
          <w:noProof/>
        </w:rPr>
      </w:pPr>
      <w:r w:rsidRPr="002D3B24">
        <w:rPr>
          <w:rFonts w:asciiTheme="majorHAnsi" w:hAnsiTheme="majorHAnsi"/>
          <w:b/>
          <w:noProof/>
        </w:rPr>
        <w:t>Salaire et autre rémunération</w:t>
      </w:r>
    </w:p>
    <w:p w14:paraId="29D2DC01" w14:textId="77777777" w:rsidR="00FB36D6" w:rsidRPr="002D3B24" w:rsidRDefault="00FB36D6" w:rsidP="00BF4657">
      <w:pPr>
        <w:pStyle w:val="Sansinterligne"/>
        <w:rPr>
          <w:rFonts w:asciiTheme="majorHAnsi" w:hAnsiTheme="majorHAnsi"/>
          <w:b/>
          <w:noProof/>
        </w:rPr>
      </w:pPr>
    </w:p>
    <w:p w14:paraId="194ED367" w14:textId="043E73B0" w:rsidR="002D0CB5" w:rsidRPr="002D3B24" w:rsidRDefault="002D0CB5" w:rsidP="00BF4657">
      <w:pPr>
        <w:pStyle w:val="Sansinterligne"/>
        <w:rPr>
          <w:rFonts w:asciiTheme="majorHAnsi" w:hAnsiTheme="majorHAnsi"/>
          <w:noProof/>
        </w:rPr>
      </w:pPr>
      <w:r w:rsidRPr="002D3B24">
        <w:rPr>
          <w:rFonts w:asciiTheme="majorHAnsi" w:hAnsiTheme="majorHAnsi"/>
          <w:noProof/>
        </w:rPr>
        <w:t xml:space="preserve">Votre salaire de départ sera de [salaire de départ] et vous sera versé [chaque semaine </w:t>
      </w:r>
      <w:r w:rsidR="008C42AF" w:rsidRPr="002D3B24">
        <w:rPr>
          <w:rFonts w:asciiTheme="majorHAnsi" w:hAnsiTheme="majorHAnsi"/>
          <w:noProof/>
        </w:rPr>
        <w:t xml:space="preserve">OU </w:t>
      </w:r>
      <w:r w:rsidRPr="002D3B24">
        <w:rPr>
          <w:rFonts w:asciiTheme="majorHAnsi" w:hAnsiTheme="majorHAnsi"/>
          <w:noProof/>
        </w:rPr>
        <w:t>aux deux semaines [</w:t>
      </w:r>
      <w:r w:rsidR="008C42AF" w:rsidRPr="002D3B24">
        <w:rPr>
          <w:rFonts w:asciiTheme="majorHAnsi" w:hAnsiTheme="majorHAnsi"/>
          <w:noProof/>
        </w:rPr>
        <w:t xml:space="preserve">OU </w:t>
      </w:r>
      <w:r w:rsidRPr="002D3B24">
        <w:rPr>
          <w:rFonts w:asciiTheme="majorHAnsi" w:hAnsiTheme="majorHAnsi"/>
          <w:noProof/>
        </w:rPr>
        <w:t xml:space="preserve">autre fréquence]]. [Ajouter les détails de toutes les autres formes de rémunération, comme les commissions et les primes, et préciser à quel moment et sous quelles conditions de rendement de l’employé elles </w:t>
      </w:r>
      <w:r w:rsidR="002115E2" w:rsidRPr="002D3B24">
        <w:rPr>
          <w:rFonts w:asciiTheme="majorHAnsi" w:hAnsiTheme="majorHAnsi"/>
          <w:noProof/>
        </w:rPr>
        <w:t>seront</w:t>
      </w:r>
      <w:r w:rsidRPr="002D3B24">
        <w:rPr>
          <w:rFonts w:asciiTheme="majorHAnsi" w:hAnsiTheme="majorHAnsi"/>
          <w:noProof/>
        </w:rPr>
        <w:t xml:space="preserve"> versées].</w:t>
      </w:r>
    </w:p>
    <w:p w14:paraId="0010E360" w14:textId="77777777" w:rsidR="00FB36D6" w:rsidRPr="002D3B24" w:rsidRDefault="00FB36D6" w:rsidP="00BF4657">
      <w:pPr>
        <w:pStyle w:val="Sansinterligne"/>
        <w:rPr>
          <w:rFonts w:asciiTheme="majorHAnsi" w:hAnsiTheme="majorHAnsi"/>
          <w:noProof/>
        </w:rPr>
      </w:pPr>
    </w:p>
    <w:p w14:paraId="052029E3" w14:textId="24FDBEFB" w:rsidR="00854C73" w:rsidRPr="002D3B24" w:rsidRDefault="00854C73" w:rsidP="00BF4657">
      <w:pPr>
        <w:pStyle w:val="Sansinterligne"/>
        <w:rPr>
          <w:rFonts w:asciiTheme="majorHAnsi" w:hAnsiTheme="majorHAnsi"/>
          <w:b/>
          <w:noProof/>
        </w:rPr>
      </w:pPr>
      <w:r w:rsidRPr="002D3B24">
        <w:rPr>
          <w:rFonts w:asciiTheme="majorHAnsi" w:hAnsiTheme="majorHAnsi"/>
          <w:b/>
          <w:noProof/>
        </w:rPr>
        <w:t>Horaire de travail</w:t>
      </w:r>
    </w:p>
    <w:p w14:paraId="3AC65367" w14:textId="359470F6" w:rsidR="00854C73" w:rsidRPr="002D3B24" w:rsidRDefault="00854C73" w:rsidP="00BF4657">
      <w:pPr>
        <w:pStyle w:val="Sansinterligne"/>
        <w:rPr>
          <w:rFonts w:asciiTheme="majorHAnsi" w:hAnsiTheme="majorHAnsi"/>
          <w:b/>
          <w:noProof/>
        </w:rPr>
      </w:pPr>
    </w:p>
    <w:p w14:paraId="1ABE55AD" w14:textId="44DA0C4D" w:rsidR="00854C73" w:rsidRPr="002D3B24" w:rsidRDefault="00854C73" w:rsidP="00BF4657">
      <w:pPr>
        <w:pStyle w:val="Sansinterligne"/>
        <w:rPr>
          <w:rFonts w:asciiTheme="majorHAnsi" w:hAnsiTheme="majorHAnsi"/>
          <w:noProof/>
        </w:rPr>
      </w:pPr>
      <w:r w:rsidRPr="002D3B24">
        <w:rPr>
          <w:rFonts w:asciiTheme="majorHAnsi" w:hAnsiTheme="majorHAnsi"/>
          <w:noProof/>
        </w:rPr>
        <w:t>Votre horaire de travail sera [insérer l’horaire de travail et le nombre d’heures travaillées par semaine].</w:t>
      </w:r>
    </w:p>
    <w:p w14:paraId="08988151" w14:textId="77777777" w:rsidR="00854C73" w:rsidRPr="002D3B24" w:rsidRDefault="00854C73" w:rsidP="00BF4657">
      <w:pPr>
        <w:pStyle w:val="Sansinterligne"/>
        <w:rPr>
          <w:rFonts w:asciiTheme="majorHAnsi" w:hAnsiTheme="majorHAnsi"/>
          <w:b/>
          <w:noProof/>
        </w:rPr>
      </w:pPr>
    </w:p>
    <w:p w14:paraId="3E87E1A2" w14:textId="77777777" w:rsidR="000605C3" w:rsidRPr="002D3B24" w:rsidRDefault="000605C3">
      <w:pPr>
        <w:rPr>
          <w:rFonts w:asciiTheme="majorHAnsi" w:hAnsiTheme="majorHAnsi"/>
          <w:b/>
          <w:noProof/>
        </w:rPr>
      </w:pPr>
      <w:r w:rsidRPr="002D3B24">
        <w:rPr>
          <w:rFonts w:asciiTheme="majorHAnsi" w:hAnsiTheme="majorHAnsi"/>
          <w:b/>
          <w:noProof/>
        </w:rPr>
        <w:br w:type="page"/>
      </w:r>
    </w:p>
    <w:p w14:paraId="22EF7BE5" w14:textId="0782C338" w:rsidR="00FB36D6" w:rsidRPr="002D3B24" w:rsidRDefault="00FB36D6" w:rsidP="00BF4657">
      <w:pPr>
        <w:pStyle w:val="Sansinterligne"/>
        <w:rPr>
          <w:rFonts w:asciiTheme="majorHAnsi" w:hAnsiTheme="majorHAnsi"/>
          <w:b/>
          <w:noProof/>
        </w:rPr>
      </w:pPr>
      <w:r w:rsidRPr="002D3B24">
        <w:rPr>
          <w:rFonts w:asciiTheme="majorHAnsi" w:hAnsiTheme="majorHAnsi"/>
          <w:b/>
          <w:noProof/>
        </w:rPr>
        <w:lastRenderedPageBreak/>
        <w:t>Période d’essai</w:t>
      </w:r>
    </w:p>
    <w:p w14:paraId="5870C580" w14:textId="77777777" w:rsidR="007817AA" w:rsidRPr="002D3B24" w:rsidRDefault="007817AA" w:rsidP="00BF4657">
      <w:pPr>
        <w:pStyle w:val="Sansinterligne"/>
        <w:rPr>
          <w:rFonts w:asciiTheme="majorHAnsi" w:hAnsiTheme="majorHAnsi"/>
          <w:noProof/>
        </w:rPr>
      </w:pPr>
    </w:p>
    <w:p w14:paraId="7955A7A6" w14:textId="0F080D30" w:rsidR="007817AA" w:rsidRPr="002D3B24" w:rsidRDefault="0050650E" w:rsidP="00BF4657">
      <w:pPr>
        <w:pStyle w:val="Sansinterligne"/>
        <w:rPr>
          <w:rFonts w:asciiTheme="majorHAnsi" w:hAnsiTheme="majorHAnsi"/>
          <w:noProof/>
        </w:rPr>
      </w:pPr>
      <w:r>
        <w:rPr>
          <w:rFonts w:asciiTheme="majorHAnsi" w:hAnsiTheme="majorHAnsi"/>
          <w:noProof/>
        </w:rPr>
        <w:t>Vous aurez</w:t>
      </w:r>
      <w:r w:rsidR="007817AA" w:rsidRPr="002D3B24">
        <w:rPr>
          <w:rFonts w:asciiTheme="majorHAnsi" w:hAnsiTheme="majorHAnsi"/>
          <w:noProof/>
        </w:rPr>
        <w:t xml:space="preserve"> une période d’essai de [nombre de mois] mois</w:t>
      </w:r>
      <w:r>
        <w:rPr>
          <w:rFonts w:asciiTheme="majorHAnsi" w:hAnsiTheme="majorHAnsi"/>
          <w:noProof/>
        </w:rPr>
        <w:t>.</w:t>
      </w:r>
    </w:p>
    <w:p w14:paraId="660D7793" w14:textId="77777777" w:rsidR="00FB36D6" w:rsidRPr="002D3B24" w:rsidRDefault="00FB36D6" w:rsidP="00BF4657">
      <w:pPr>
        <w:pStyle w:val="Sansinterligne"/>
        <w:rPr>
          <w:rFonts w:asciiTheme="majorHAnsi" w:hAnsiTheme="majorHAnsi"/>
          <w:noProof/>
        </w:rPr>
      </w:pPr>
    </w:p>
    <w:p w14:paraId="2DB12E60" w14:textId="29DD66EE" w:rsidR="00FB36D6" w:rsidRPr="002D3B24" w:rsidRDefault="00FB36D6" w:rsidP="00BF4657">
      <w:pPr>
        <w:pStyle w:val="Sansinterligne"/>
        <w:rPr>
          <w:rFonts w:asciiTheme="majorHAnsi" w:hAnsiTheme="majorHAnsi"/>
          <w:b/>
          <w:noProof/>
        </w:rPr>
      </w:pPr>
      <w:r w:rsidRPr="002D3B24">
        <w:rPr>
          <w:rFonts w:asciiTheme="majorHAnsi" w:hAnsiTheme="majorHAnsi"/>
          <w:b/>
          <w:noProof/>
        </w:rPr>
        <w:t xml:space="preserve">Avantages </w:t>
      </w:r>
      <w:r w:rsidR="002115E2" w:rsidRPr="002D3B24">
        <w:rPr>
          <w:rFonts w:asciiTheme="majorHAnsi" w:hAnsiTheme="majorHAnsi"/>
          <w:b/>
          <w:noProof/>
        </w:rPr>
        <w:t>sociaux</w:t>
      </w:r>
    </w:p>
    <w:p w14:paraId="014CE8E7" w14:textId="77777777" w:rsidR="00FB36D6" w:rsidRPr="002D3B24" w:rsidRDefault="00FB36D6" w:rsidP="00BF4657">
      <w:pPr>
        <w:pStyle w:val="Sansinterligne"/>
        <w:rPr>
          <w:rFonts w:asciiTheme="majorHAnsi" w:hAnsiTheme="majorHAnsi"/>
          <w:noProof/>
        </w:rPr>
      </w:pPr>
    </w:p>
    <w:p w14:paraId="7E8F9917" w14:textId="7CE3F8A3" w:rsidR="00FB36D6" w:rsidRPr="002D3B24" w:rsidRDefault="00FB36D6" w:rsidP="00BF4657">
      <w:pPr>
        <w:pStyle w:val="Sansinterligne"/>
        <w:rPr>
          <w:rFonts w:asciiTheme="majorHAnsi" w:hAnsiTheme="majorHAnsi"/>
          <w:noProof/>
        </w:rPr>
      </w:pPr>
      <w:r w:rsidRPr="002D3B24">
        <w:rPr>
          <w:rFonts w:asciiTheme="majorHAnsi" w:hAnsiTheme="majorHAnsi"/>
          <w:noProof/>
        </w:rPr>
        <w:t>Vous aurez droit à tous les avantages sociaux offerts par l’entreprise, notamment [insérer les différentes protections comme l’assurance</w:t>
      </w:r>
      <w:r w:rsidR="00EF54E3" w:rsidRPr="002D3B24">
        <w:rPr>
          <w:rFonts w:asciiTheme="majorHAnsi" w:hAnsiTheme="majorHAnsi"/>
          <w:noProof/>
        </w:rPr>
        <w:t xml:space="preserve"> </w:t>
      </w:r>
      <w:r w:rsidRPr="002D3B24">
        <w:rPr>
          <w:rFonts w:asciiTheme="majorHAnsi" w:hAnsiTheme="majorHAnsi"/>
          <w:noProof/>
        </w:rPr>
        <w:t>vie, l’assurance</w:t>
      </w:r>
      <w:r w:rsidR="00EF54E3" w:rsidRPr="002D3B24">
        <w:rPr>
          <w:rFonts w:asciiTheme="majorHAnsi" w:hAnsiTheme="majorHAnsi"/>
          <w:noProof/>
        </w:rPr>
        <w:t xml:space="preserve"> </w:t>
      </w:r>
      <w:r w:rsidRPr="002D3B24">
        <w:rPr>
          <w:rFonts w:asciiTheme="majorHAnsi" w:hAnsiTheme="majorHAnsi"/>
          <w:noProof/>
        </w:rPr>
        <w:t>maladie, l’assurance dentaire et l’assurance invalidité de longue durée]</w:t>
      </w:r>
      <w:r w:rsidR="00EF54E3" w:rsidRPr="002D3B24">
        <w:rPr>
          <w:rFonts w:asciiTheme="majorHAnsi" w:hAnsiTheme="majorHAnsi"/>
          <w:noProof/>
        </w:rPr>
        <w:t>,</w:t>
      </w:r>
      <w:r w:rsidRPr="002D3B24">
        <w:rPr>
          <w:rFonts w:asciiTheme="majorHAnsi" w:hAnsiTheme="majorHAnsi"/>
          <w:noProof/>
        </w:rPr>
        <w:t xml:space="preserve"> </w:t>
      </w:r>
      <w:r w:rsidR="002115E2" w:rsidRPr="002D3B24">
        <w:rPr>
          <w:rFonts w:asciiTheme="majorHAnsi" w:hAnsiTheme="majorHAnsi"/>
          <w:noProof/>
        </w:rPr>
        <w:t>[</w:t>
      </w:r>
      <w:r w:rsidRPr="002D3B24">
        <w:rPr>
          <w:rFonts w:asciiTheme="majorHAnsi" w:hAnsiTheme="majorHAnsi"/>
          <w:noProof/>
        </w:rPr>
        <w:t>dès votre entrée en fonction</w:t>
      </w:r>
      <w:r w:rsidR="002115E2" w:rsidRPr="002D3B24">
        <w:rPr>
          <w:rFonts w:asciiTheme="majorHAnsi" w:hAnsiTheme="majorHAnsi"/>
          <w:noProof/>
        </w:rPr>
        <w:t>s</w:t>
      </w:r>
      <w:r w:rsidRPr="002D3B24">
        <w:rPr>
          <w:rFonts w:asciiTheme="majorHAnsi" w:hAnsiTheme="majorHAnsi"/>
          <w:noProof/>
        </w:rPr>
        <w:t xml:space="preserve"> </w:t>
      </w:r>
      <w:r w:rsidR="00613E32" w:rsidRPr="002D3B24">
        <w:rPr>
          <w:rFonts w:asciiTheme="majorHAnsi" w:hAnsiTheme="majorHAnsi"/>
          <w:noProof/>
        </w:rPr>
        <w:t xml:space="preserve">OU </w:t>
      </w:r>
      <w:r w:rsidRPr="002D3B24">
        <w:rPr>
          <w:rFonts w:asciiTheme="majorHAnsi" w:hAnsiTheme="majorHAnsi"/>
          <w:noProof/>
        </w:rPr>
        <w:t>après votre période d’essai, si vous êtes retenu</w:t>
      </w:r>
      <w:r w:rsidR="00EF54E3" w:rsidRPr="002D3B24">
        <w:rPr>
          <w:rFonts w:asciiTheme="majorHAnsi" w:hAnsiTheme="majorHAnsi"/>
          <w:noProof/>
        </w:rPr>
        <w:t xml:space="preserve"> [retenue</w:t>
      </w:r>
      <w:r w:rsidRPr="002D3B24">
        <w:rPr>
          <w:rFonts w:asciiTheme="majorHAnsi" w:hAnsiTheme="majorHAnsi"/>
          <w:noProof/>
        </w:rPr>
        <w:t>]</w:t>
      </w:r>
      <w:r w:rsidR="00873A8C" w:rsidRPr="002D3B24">
        <w:rPr>
          <w:rFonts w:asciiTheme="majorHAnsi" w:hAnsiTheme="majorHAnsi"/>
          <w:noProof/>
        </w:rPr>
        <w:t>]</w:t>
      </w:r>
      <w:r w:rsidRPr="002D3B24">
        <w:rPr>
          <w:rFonts w:asciiTheme="majorHAnsi" w:hAnsiTheme="majorHAnsi"/>
          <w:noProof/>
        </w:rPr>
        <w:t xml:space="preserve">. Des modifications pourraient être apportées </w:t>
      </w:r>
      <w:r w:rsidR="002115E2" w:rsidRPr="002D3B24">
        <w:rPr>
          <w:rFonts w:asciiTheme="majorHAnsi" w:hAnsiTheme="majorHAnsi"/>
          <w:noProof/>
        </w:rPr>
        <w:t xml:space="preserve">aux avantages sociaux </w:t>
      </w:r>
      <w:r w:rsidRPr="002D3B24">
        <w:rPr>
          <w:rFonts w:asciiTheme="majorHAnsi" w:hAnsiTheme="majorHAnsi"/>
          <w:noProof/>
        </w:rPr>
        <w:t xml:space="preserve">de temps à autre </w:t>
      </w:r>
      <w:r w:rsidR="002115E2" w:rsidRPr="002D3B24">
        <w:rPr>
          <w:rFonts w:asciiTheme="majorHAnsi" w:hAnsiTheme="majorHAnsi"/>
          <w:noProof/>
        </w:rPr>
        <w:t xml:space="preserve">si </w:t>
      </w:r>
      <w:r w:rsidRPr="002D3B24">
        <w:rPr>
          <w:rFonts w:asciiTheme="majorHAnsi" w:hAnsiTheme="majorHAnsi"/>
          <w:noProof/>
        </w:rPr>
        <w:t>l’entreprise le juge nécessaire.</w:t>
      </w:r>
    </w:p>
    <w:p w14:paraId="65F109E1" w14:textId="77777777" w:rsidR="00000237" w:rsidRPr="002D3B24" w:rsidRDefault="00000237" w:rsidP="00BF4657">
      <w:pPr>
        <w:pStyle w:val="Sansinterligne"/>
        <w:rPr>
          <w:rFonts w:asciiTheme="majorHAnsi" w:hAnsiTheme="majorHAnsi"/>
          <w:noProof/>
        </w:rPr>
      </w:pPr>
    </w:p>
    <w:p w14:paraId="6B14F226" w14:textId="77777777" w:rsidR="00000237" w:rsidRPr="002D3B24" w:rsidRDefault="00000237" w:rsidP="00BF4657">
      <w:pPr>
        <w:pStyle w:val="Sansinterligne"/>
        <w:rPr>
          <w:rFonts w:asciiTheme="majorHAnsi" w:hAnsiTheme="majorHAnsi"/>
          <w:b/>
          <w:noProof/>
        </w:rPr>
      </w:pPr>
      <w:r w:rsidRPr="002D3B24">
        <w:rPr>
          <w:rFonts w:asciiTheme="majorHAnsi" w:hAnsiTheme="majorHAnsi"/>
          <w:b/>
          <w:noProof/>
        </w:rPr>
        <w:t>Régime de retraite</w:t>
      </w:r>
    </w:p>
    <w:p w14:paraId="1D9A8DD9" w14:textId="77777777" w:rsidR="00000237" w:rsidRPr="002D3B24" w:rsidRDefault="00000237" w:rsidP="00BF4657">
      <w:pPr>
        <w:pStyle w:val="Sansinterligne"/>
        <w:rPr>
          <w:rFonts w:asciiTheme="majorHAnsi" w:hAnsiTheme="majorHAnsi"/>
          <w:noProof/>
        </w:rPr>
      </w:pPr>
    </w:p>
    <w:p w14:paraId="4D4082FE" w14:textId="6BA883A7" w:rsidR="00000237" w:rsidRPr="002D3B24" w:rsidRDefault="00000237" w:rsidP="00BF4657">
      <w:pPr>
        <w:pStyle w:val="Sansinterligne"/>
        <w:rPr>
          <w:rFonts w:asciiTheme="majorHAnsi" w:hAnsiTheme="majorHAnsi"/>
          <w:noProof/>
        </w:rPr>
      </w:pPr>
      <w:r w:rsidRPr="002D3B24">
        <w:rPr>
          <w:rFonts w:asciiTheme="majorHAnsi" w:hAnsiTheme="majorHAnsi"/>
          <w:noProof/>
        </w:rPr>
        <w:t xml:space="preserve">Vous serez admissible et vous pourrez participer au régime de retraite de l’entreprise </w:t>
      </w:r>
      <w:r w:rsidR="002115E2" w:rsidRPr="002D3B24">
        <w:rPr>
          <w:rFonts w:asciiTheme="majorHAnsi" w:hAnsiTheme="majorHAnsi"/>
          <w:noProof/>
        </w:rPr>
        <w:t>[</w:t>
      </w:r>
      <w:r w:rsidRPr="002D3B24">
        <w:rPr>
          <w:rFonts w:asciiTheme="majorHAnsi" w:hAnsiTheme="majorHAnsi"/>
          <w:noProof/>
        </w:rPr>
        <w:t>dès votre entrée en fonction</w:t>
      </w:r>
      <w:r w:rsidR="002115E2" w:rsidRPr="002D3B24">
        <w:rPr>
          <w:rFonts w:asciiTheme="majorHAnsi" w:hAnsiTheme="majorHAnsi"/>
          <w:noProof/>
        </w:rPr>
        <w:t>s</w:t>
      </w:r>
      <w:r w:rsidRPr="002D3B24">
        <w:rPr>
          <w:rFonts w:asciiTheme="majorHAnsi" w:hAnsiTheme="majorHAnsi"/>
          <w:noProof/>
        </w:rPr>
        <w:t xml:space="preserve"> </w:t>
      </w:r>
      <w:r w:rsidR="00613E32" w:rsidRPr="002D3B24">
        <w:rPr>
          <w:rFonts w:asciiTheme="majorHAnsi" w:hAnsiTheme="majorHAnsi"/>
          <w:noProof/>
        </w:rPr>
        <w:t xml:space="preserve">OU </w:t>
      </w:r>
      <w:r w:rsidRPr="002D3B24">
        <w:rPr>
          <w:rFonts w:asciiTheme="majorHAnsi" w:hAnsiTheme="majorHAnsi"/>
          <w:noProof/>
        </w:rPr>
        <w:t>après votre période d’essai, si vous êtes retenu</w:t>
      </w:r>
      <w:r w:rsidR="000605C3" w:rsidRPr="002D3B24">
        <w:rPr>
          <w:rFonts w:asciiTheme="majorHAnsi" w:hAnsiTheme="majorHAnsi"/>
          <w:noProof/>
        </w:rPr>
        <w:t xml:space="preserve"> [retenue]</w:t>
      </w:r>
      <w:r w:rsidRPr="002D3B24">
        <w:rPr>
          <w:rFonts w:asciiTheme="majorHAnsi" w:hAnsiTheme="majorHAnsi"/>
          <w:noProof/>
        </w:rPr>
        <w:t>].</w:t>
      </w:r>
    </w:p>
    <w:p w14:paraId="3EEE16DA" w14:textId="77777777" w:rsidR="00000237" w:rsidRPr="002D3B24" w:rsidRDefault="00000237" w:rsidP="00BF4657">
      <w:pPr>
        <w:pStyle w:val="Sansinterligne"/>
        <w:rPr>
          <w:rFonts w:asciiTheme="majorHAnsi" w:hAnsiTheme="majorHAnsi"/>
          <w:noProof/>
        </w:rPr>
      </w:pPr>
    </w:p>
    <w:p w14:paraId="4EEF7519" w14:textId="77777777" w:rsidR="00000237" w:rsidRPr="002D3B24" w:rsidRDefault="00000237" w:rsidP="00BF4657">
      <w:pPr>
        <w:pStyle w:val="Sansinterligne"/>
        <w:rPr>
          <w:rFonts w:asciiTheme="majorHAnsi" w:hAnsiTheme="majorHAnsi"/>
          <w:b/>
          <w:noProof/>
        </w:rPr>
      </w:pPr>
      <w:r w:rsidRPr="002D3B24">
        <w:rPr>
          <w:rFonts w:asciiTheme="majorHAnsi" w:hAnsiTheme="majorHAnsi"/>
          <w:b/>
          <w:noProof/>
        </w:rPr>
        <w:t>Vacances</w:t>
      </w:r>
    </w:p>
    <w:p w14:paraId="536C19FF" w14:textId="77777777" w:rsidR="00000237" w:rsidRPr="002D3B24" w:rsidRDefault="00000237" w:rsidP="00BF4657">
      <w:pPr>
        <w:pStyle w:val="Sansinterligne"/>
        <w:rPr>
          <w:rFonts w:asciiTheme="majorHAnsi" w:hAnsiTheme="majorHAnsi"/>
          <w:b/>
          <w:noProof/>
        </w:rPr>
      </w:pPr>
    </w:p>
    <w:p w14:paraId="752E2446" w14:textId="3ACF8837" w:rsidR="00000237" w:rsidRPr="002D3B24" w:rsidRDefault="00767947" w:rsidP="00BF4657">
      <w:pPr>
        <w:pStyle w:val="Sansinterligne"/>
        <w:rPr>
          <w:rFonts w:asciiTheme="majorHAnsi" w:hAnsiTheme="majorHAnsi"/>
          <w:noProof/>
        </w:rPr>
      </w:pPr>
      <w:r w:rsidRPr="002D3B24">
        <w:rPr>
          <w:rFonts w:asciiTheme="majorHAnsi" w:hAnsiTheme="majorHAnsi"/>
          <w:noProof/>
        </w:rPr>
        <w:t xml:space="preserve">Durant votre première année, vous aurez droit à [nombre de jours calculé au prorata sur la base de x jours par mois de service] jours de vacances. Après votre première année complète à notre service, et par la suite, vous aurez droit à [nombre de jours </w:t>
      </w:r>
      <w:r w:rsidR="008C42AF" w:rsidRPr="002D3B24">
        <w:rPr>
          <w:rFonts w:asciiTheme="majorHAnsi" w:hAnsiTheme="majorHAnsi"/>
          <w:noProof/>
        </w:rPr>
        <w:t xml:space="preserve">OU </w:t>
      </w:r>
      <w:r w:rsidRPr="002D3B24">
        <w:rPr>
          <w:rFonts w:asciiTheme="majorHAnsi" w:hAnsiTheme="majorHAnsi"/>
          <w:noProof/>
        </w:rPr>
        <w:t xml:space="preserve">de semaines] de vacances chaque année. </w:t>
      </w:r>
    </w:p>
    <w:p w14:paraId="06328D11" w14:textId="77777777" w:rsidR="00000237" w:rsidRPr="002D3B24" w:rsidRDefault="00000237" w:rsidP="00BF4657">
      <w:pPr>
        <w:pStyle w:val="Sansinterligne"/>
        <w:rPr>
          <w:rFonts w:asciiTheme="majorHAnsi" w:hAnsiTheme="majorHAnsi"/>
          <w:noProof/>
        </w:rPr>
      </w:pPr>
    </w:p>
    <w:p w14:paraId="5C5A6D90" w14:textId="77777777" w:rsidR="00000237" w:rsidRPr="002D3B24" w:rsidRDefault="00000237" w:rsidP="00BF4657">
      <w:pPr>
        <w:pStyle w:val="Sansinterligne"/>
        <w:rPr>
          <w:rFonts w:asciiTheme="majorHAnsi" w:hAnsiTheme="majorHAnsi"/>
          <w:b/>
          <w:noProof/>
        </w:rPr>
      </w:pPr>
      <w:r w:rsidRPr="002D3B24">
        <w:rPr>
          <w:rFonts w:asciiTheme="majorHAnsi" w:hAnsiTheme="majorHAnsi"/>
          <w:b/>
          <w:noProof/>
        </w:rPr>
        <w:t>Politiques de l’entreprise</w:t>
      </w:r>
    </w:p>
    <w:p w14:paraId="142A037C" w14:textId="77777777" w:rsidR="00000237" w:rsidRPr="002D3B24" w:rsidRDefault="00000237" w:rsidP="00BF4657">
      <w:pPr>
        <w:pStyle w:val="Sansinterligne"/>
        <w:rPr>
          <w:rFonts w:asciiTheme="majorHAnsi" w:hAnsiTheme="majorHAnsi"/>
          <w:noProof/>
        </w:rPr>
      </w:pPr>
    </w:p>
    <w:p w14:paraId="2AD45B2E" w14:textId="46A98B35" w:rsidR="00000237" w:rsidRPr="002D3B24" w:rsidRDefault="00000237" w:rsidP="00BF4657">
      <w:pPr>
        <w:pStyle w:val="Sansinterligne"/>
        <w:rPr>
          <w:rFonts w:asciiTheme="majorHAnsi" w:hAnsiTheme="majorHAnsi"/>
          <w:noProof/>
        </w:rPr>
      </w:pPr>
      <w:r w:rsidRPr="002D3B24">
        <w:rPr>
          <w:rFonts w:asciiTheme="majorHAnsi" w:hAnsiTheme="majorHAnsi"/>
          <w:noProof/>
        </w:rPr>
        <w:t xml:space="preserve">Vous devrez respecter les politiques en vigueur de l’entreprise </w:t>
      </w:r>
      <w:r w:rsidR="00873A8C" w:rsidRPr="002D3B24">
        <w:rPr>
          <w:rFonts w:asciiTheme="majorHAnsi" w:hAnsiTheme="majorHAnsi"/>
          <w:noProof/>
        </w:rPr>
        <w:t xml:space="preserve">qui sont </w:t>
      </w:r>
      <w:r w:rsidRPr="002D3B24">
        <w:rPr>
          <w:rFonts w:asciiTheme="majorHAnsi" w:hAnsiTheme="majorHAnsi"/>
          <w:noProof/>
        </w:rPr>
        <w:t xml:space="preserve">pertinentes à votre poste ainsi que les autres politiques qui pourraient s’ajouter durant votre emploi. Ces politiques sont décrites dans le manuel de l’employé. [Remarque : Il est recommandé d’avoir dans votre entreprise un manuel de l’employé où l’on explique les conditions de travail, les attentes, les politiques et les procédures. Une </w:t>
      </w:r>
      <w:r w:rsidR="00465BDE" w:rsidRPr="002D3B24">
        <w:rPr>
          <w:rFonts w:asciiTheme="majorHAnsi" w:hAnsiTheme="majorHAnsi"/>
          <w:noProof/>
        </w:rPr>
        <w:t xml:space="preserve">attestation confirmant qu’il a pris connaissance </w:t>
      </w:r>
      <w:r w:rsidRPr="002D3B24">
        <w:rPr>
          <w:rFonts w:asciiTheme="majorHAnsi" w:hAnsiTheme="majorHAnsi"/>
          <w:noProof/>
        </w:rPr>
        <w:t>de ce manuel devrait être signée par l’employé.]</w:t>
      </w:r>
    </w:p>
    <w:p w14:paraId="48792141" w14:textId="77777777" w:rsidR="00CE77B5" w:rsidRPr="002D3B24" w:rsidRDefault="00CE77B5" w:rsidP="00BF4657">
      <w:pPr>
        <w:pStyle w:val="Sansinterligne"/>
        <w:rPr>
          <w:rFonts w:asciiTheme="majorHAnsi" w:hAnsiTheme="majorHAnsi"/>
          <w:b/>
          <w:noProof/>
        </w:rPr>
      </w:pPr>
    </w:p>
    <w:p w14:paraId="052CF5E0" w14:textId="77777777" w:rsidR="00854C73" w:rsidRPr="002D3B24" w:rsidRDefault="00854C73" w:rsidP="00BF4657">
      <w:pPr>
        <w:pStyle w:val="Sansinterligne"/>
        <w:rPr>
          <w:rFonts w:asciiTheme="majorHAnsi" w:hAnsiTheme="majorHAnsi" w:cs="Arial"/>
          <w:b/>
          <w:noProof/>
          <w:color w:val="000000"/>
        </w:rPr>
      </w:pPr>
      <w:r w:rsidRPr="002D3B24">
        <w:rPr>
          <w:rFonts w:asciiTheme="majorHAnsi" w:hAnsiTheme="majorHAnsi"/>
          <w:b/>
          <w:noProof/>
          <w:color w:val="000000"/>
        </w:rPr>
        <w:t xml:space="preserve">Diversité et inclusion </w:t>
      </w:r>
    </w:p>
    <w:p w14:paraId="67D0F061" w14:textId="77777777" w:rsidR="00854C73" w:rsidRPr="002D3B24" w:rsidRDefault="00854C73" w:rsidP="00BF4657">
      <w:pPr>
        <w:pStyle w:val="Sansinterligne"/>
        <w:rPr>
          <w:rFonts w:asciiTheme="majorHAnsi" w:hAnsiTheme="majorHAnsi" w:cs="Arial"/>
          <w:noProof/>
          <w:color w:val="000000"/>
        </w:rPr>
      </w:pPr>
    </w:p>
    <w:p w14:paraId="22D4480A" w14:textId="21F38B70" w:rsidR="00854C73" w:rsidRPr="002D3B24" w:rsidRDefault="00854C73" w:rsidP="00BF4657">
      <w:pPr>
        <w:pStyle w:val="Sansinterligne"/>
        <w:rPr>
          <w:rFonts w:asciiTheme="majorHAnsi" w:hAnsiTheme="majorHAnsi"/>
          <w:b/>
          <w:noProof/>
        </w:rPr>
      </w:pPr>
      <w:r w:rsidRPr="002D3B24">
        <w:rPr>
          <w:rFonts w:asciiTheme="majorHAnsi" w:hAnsiTheme="majorHAnsi"/>
          <w:noProof/>
          <w:color w:val="000000"/>
        </w:rPr>
        <w:t>Si vous avez besoin d’un</w:t>
      </w:r>
      <w:r w:rsidR="002115E2" w:rsidRPr="002D3B24">
        <w:rPr>
          <w:rFonts w:asciiTheme="majorHAnsi" w:hAnsiTheme="majorHAnsi"/>
          <w:noProof/>
          <w:color w:val="000000"/>
        </w:rPr>
        <w:t>e adaptation</w:t>
      </w:r>
      <w:r w:rsidR="00873A8C" w:rsidRPr="002D3B24">
        <w:rPr>
          <w:rFonts w:asciiTheme="majorHAnsi" w:hAnsiTheme="majorHAnsi"/>
          <w:noProof/>
          <w:color w:val="000000"/>
        </w:rPr>
        <w:t xml:space="preserve"> </w:t>
      </w:r>
      <w:r w:rsidRPr="002D3B24">
        <w:rPr>
          <w:rFonts w:asciiTheme="majorHAnsi" w:hAnsiTheme="majorHAnsi"/>
          <w:noProof/>
          <w:color w:val="000000"/>
        </w:rPr>
        <w:t xml:space="preserve">quelconque </w:t>
      </w:r>
      <w:r w:rsidR="002115E2" w:rsidRPr="002D3B24">
        <w:rPr>
          <w:rFonts w:asciiTheme="majorHAnsi" w:hAnsiTheme="majorHAnsi"/>
          <w:noProof/>
          <w:color w:val="000000"/>
        </w:rPr>
        <w:t xml:space="preserve">du </w:t>
      </w:r>
      <w:r w:rsidRPr="002D3B24">
        <w:rPr>
          <w:rFonts w:asciiTheme="majorHAnsi" w:hAnsiTheme="majorHAnsi"/>
          <w:noProof/>
          <w:color w:val="000000"/>
        </w:rPr>
        <w:t xml:space="preserve">milieu de travail pour </w:t>
      </w:r>
      <w:r w:rsidR="002115E2" w:rsidRPr="002D3B24">
        <w:rPr>
          <w:rFonts w:asciiTheme="majorHAnsi" w:hAnsiTheme="majorHAnsi"/>
          <w:noProof/>
          <w:color w:val="000000"/>
        </w:rPr>
        <w:t>vous permettre d’</w:t>
      </w:r>
      <w:r w:rsidRPr="002D3B24">
        <w:rPr>
          <w:rFonts w:asciiTheme="majorHAnsi" w:hAnsiTheme="majorHAnsi"/>
          <w:noProof/>
          <w:color w:val="000000"/>
        </w:rPr>
        <w:t>accomplir votre travail efficacement (par exemple, accès au poste de travail ou à l’espace de travail ou modifications physique</w:t>
      </w:r>
      <w:r w:rsidR="00EF54E3" w:rsidRPr="002D3B24">
        <w:rPr>
          <w:rFonts w:asciiTheme="majorHAnsi" w:hAnsiTheme="majorHAnsi"/>
          <w:noProof/>
          <w:color w:val="000000"/>
        </w:rPr>
        <w:t>s</w:t>
      </w:r>
      <w:r w:rsidRPr="002D3B24">
        <w:rPr>
          <w:rFonts w:asciiTheme="majorHAnsi" w:hAnsiTheme="majorHAnsi"/>
          <w:noProof/>
          <w:color w:val="000000"/>
        </w:rPr>
        <w:t xml:space="preserve">, </w:t>
      </w:r>
      <w:r w:rsidR="00EF54E3" w:rsidRPr="002D3B24">
        <w:rPr>
          <w:rFonts w:asciiTheme="majorHAnsi" w:hAnsiTheme="majorHAnsi"/>
          <w:noProof/>
          <w:color w:val="000000"/>
        </w:rPr>
        <w:t xml:space="preserve">de la technologie </w:t>
      </w:r>
      <w:r w:rsidRPr="002D3B24">
        <w:rPr>
          <w:rFonts w:asciiTheme="majorHAnsi" w:hAnsiTheme="majorHAnsi"/>
          <w:noProof/>
          <w:color w:val="000000"/>
        </w:rPr>
        <w:t xml:space="preserve">ou </w:t>
      </w:r>
      <w:r w:rsidR="00EF54E3" w:rsidRPr="002D3B24">
        <w:rPr>
          <w:rFonts w:asciiTheme="majorHAnsi" w:hAnsiTheme="majorHAnsi"/>
          <w:noProof/>
          <w:color w:val="000000"/>
        </w:rPr>
        <w:t xml:space="preserve">du </w:t>
      </w:r>
      <w:r w:rsidRPr="002D3B24">
        <w:rPr>
          <w:rFonts w:asciiTheme="majorHAnsi" w:hAnsiTheme="majorHAnsi"/>
          <w:noProof/>
          <w:color w:val="000000"/>
        </w:rPr>
        <w:t xml:space="preserve">matériel), nous vous invitons à nous en </w:t>
      </w:r>
      <w:r w:rsidR="00EF54E3" w:rsidRPr="002D3B24">
        <w:rPr>
          <w:rFonts w:asciiTheme="majorHAnsi" w:hAnsiTheme="majorHAnsi"/>
          <w:noProof/>
          <w:color w:val="000000"/>
        </w:rPr>
        <w:t>informer</w:t>
      </w:r>
      <w:r w:rsidRPr="002D3B24">
        <w:rPr>
          <w:rFonts w:asciiTheme="majorHAnsi" w:hAnsiTheme="majorHAnsi"/>
          <w:noProof/>
          <w:color w:val="000000"/>
        </w:rPr>
        <w:t>.</w:t>
      </w:r>
    </w:p>
    <w:p w14:paraId="56E79897" w14:textId="77777777" w:rsidR="00854C73" w:rsidRPr="002D3B24" w:rsidRDefault="00854C73" w:rsidP="00BF4657">
      <w:pPr>
        <w:pStyle w:val="Sansinterligne"/>
        <w:rPr>
          <w:rFonts w:asciiTheme="majorHAnsi" w:hAnsiTheme="majorHAnsi"/>
          <w:b/>
          <w:noProof/>
        </w:rPr>
      </w:pPr>
    </w:p>
    <w:p w14:paraId="2FBAB0DB" w14:textId="19584C39" w:rsidR="00000237" w:rsidRPr="002D3B24" w:rsidRDefault="00000237" w:rsidP="00BF4657">
      <w:pPr>
        <w:pStyle w:val="Sansinterligne"/>
        <w:rPr>
          <w:rFonts w:asciiTheme="majorHAnsi" w:hAnsiTheme="majorHAnsi"/>
          <w:b/>
          <w:noProof/>
        </w:rPr>
      </w:pPr>
      <w:r w:rsidRPr="002D3B24">
        <w:rPr>
          <w:rFonts w:asciiTheme="majorHAnsi" w:hAnsiTheme="majorHAnsi"/>
          <w:b/>
          <w:noProof/>
        </w:rPr>
        <w:t>Confidentialité et propriété intellectuelle</w:t>
      </w:r>
    </w:p>
    <w:p w14:paraId="281F7D6E" w14:textId="77777777" w:rsidR="00000237" w:rsidRPr="002D3B24" w:rsidRDefault="00000237" w:rsidP="00BF4657">
      <w:pPr>
        <w:pStyle w:val="Sansinterligne"/>
        <w:rPr>
          <w:rFonts w:asciiTheme="majorHAnsi" w:hAnsiTheme="majorHAnsi"/>
          <w:noProof/>
        </w:rPr>
      </w:pPr>
    </w:p>
    <w:p w14:paraId="5B1B9D75" w14:textId="50B993D4" w:rsidR="00000237" w:rsidRPr="002D3B24" w:rsidRDefault="002C7F8D" w:rsidP="00BF4657">
      <w:pPr>
        <w:pStyle w:val="Sansinterligne"/>
        <w:rPr>
          <w:rFonts w:asciiTheme="majorHAnsi" w:hAnsiTheme="majorHAnsi"/>
          <w:noProof/>
        </w:rPr>
      </w:pPr>
      <w:r w:rsidRPr="002D3B24">
        <w:rPr>
          <w:rFonts w:asciiTheme="majorHAnsi" w:hAnsiTheme="majorHAnsi"/>
          <w:noProof/>
        </w:rPr>
        <w:t xml:space="preserve">[Insérer les directives enjoignant à l’employé </w:t>
      </w:r>
      <w:r w:rsidR="000605C3" w:rsidRPr="002D3B24">
        <w:rPr>
          <w:rFonts w:asciiTheme="majorHAnsi" w:hAnsiTheme="majorHAnsi"/>
          <w:noProof/>
        </w:rPr>
        <w:t>d</w:t>
      </w:r>
      <w:r w:rsidRPr="002D3B24">
        <w:rPr>
          <w:rFonts w:asciiTheme="majorHAnsi" w:hAnsiTheme="majorHAnsi"/>
          <w:noProof/>
        </w:rPr>
        <w:t>e respecter et de protéger la confidentialité des renseignements de l’entreprise ainsi que sa propriété intellectuelle.]</w:t>
      </w:r>
    </w:p>
    <w:p w14:paraId="4D7469B2" w14:textId="77777777" w:rsidR="002C7F8D" w:rsidRPr="002D3B24" w:rsidRDefault="002C7F8D" w:rsidP="00BF4657">
      <w:pPr>
        <w:pStyle w:val="Sansinterligne"/>
        <w:rPr>
          <w:rFonts w:asciiTheme="majorHAnsi" w:hAnsiTheme="majorHAnsi"/>
          <w:noProof/>
        </w:rPr>
      </w:pPr>
    </w:p>
    <w:p w14:paraId="0607A37D" w14:textId="0D8077E9" w:rsidR="002C7F8D" w:rsidRPr="002D3B24" w:rsidRDefault="002C7F8D" w:rsidP="00BF4657">
      <w:pPr>
        <w:pStyle w:val="Sansinterligne"/>
        <w:rPr>
          <w:rFonts w:asciiTheme="majorHAnsi" w:hAnsiTheme="majorHAnsi"/>
          <w:noProof/>
        </w:rPr>
      </w:pPr>
      <w:r w:rsidRPr="002D3B24">
        <w:rPr>
          <w:rFonts w:asciiTheme="majorHAnsi" w:hAnsiTheme="majorHAnsi"/>
          <w:noProof/>
        </w:rPr>
        <w:t>Nous espérons que vous trouverez</w:t>
      </w:r>
      <w:r w:rsidR="00EF54E3" w:rsidRPr="002D3B24">
        <w:rPr>
          <w:rFonts w:asciiTheme="majorHAnsi" w:hAnsiTheme="majorHAnsi"/>
          <w:noProof/>
        </w:rPr>
        <w:t xml:space="preserve"> chez </w:t>
      </w:r>
      <w:r w:rsidR="003A5DEA" w:rsidRPr="002D3B24">
        <w:rPr>
          <w:rFonts w:asciiTheme="majorHAnsi" w:hAnsiTheme="majorHAnsi"/>
          <w:noProof/>
        </w:rPr>
        <w:t xml:space="preserve">[à] </w:t>
      </w:r>
      <w:r w:rsidR="00EF54E3" w:rsidRPr="002D3B24">
        <w:rPr>
          <w:rFonts w:asciiTheme="majorHAnsi" w:hAnsiTheme="majorHAnsi"/>
          <w:noProof/>
        </w:rPr>
        <w:t xml:space="preserve">[nom de l’entreprise] un </w:t>
      </w:r>
      <w:r w:rsidR="00873A8C" w:rsidRPr="002D3B24">
        <w:rPr>
          <w:rFonts w:asciiTheme="majorHAnsi" w:hAnsiTheme="majorHAnsi"/>
          <w:noProof/>
        </w:rPr>
        <w:t>défi</w:t>
      </w:r>
      <w:r w:rsidR="00EF54E3" w:rsidRPr="002D3B24">
        <w:rPr>
          <w:rFonts w:asciiTheme="majorHAnsi" w:hAnsiTheme="majorHAnsi"/>
          <w:noProof/>
        </w:rPr>
        <w:t xml:space="preserve"> </w:t>
      </w:r>
      <w:r w:rsidRPr="002D3B24">
        <w:rPr>
          <w:rFonts w:asciiTheme="majorHAnsi" w:hAnsiTheme="majorHAnsi"/>
          <w:noProof/>
        </w:rPr>
        <w:t>stimulant et passionnant et nous vous souhaitons beaucoup de succès</w:t>
      </w:r>
      <w:r w:rsidR="00873A8C" w:rsidRPr="002D3B24">
        <w:rPr>
          <w:rFonts w:asciiTheme="majorHAnsi" w:hAnsiTheme="majorHAnsi"/>
          <w:noProof/>
        </w:rPr>
        <w:t xml:space="preserve"> dans vos nouvelles fonctions</w:t>
      </w:r>
      <w:r w:rsidRPr="002D3B24">
        <w:rPr>
          <w:rFonts w:asciiTheme="majorHAnsi" w:hAnsiTheme="majorHAnsi"/>
          <w:noProof/>
        </w:rPr>
        <w:t>.</w:t>
      </w:r>
    </w:p>
    <w:p w14:paraId="6E17B35F" w14:textId="77777777" w:rsidR="002C7F8D" w:rsidRPr="002D3B24" w:rsidRDefault="002C7F8D" w:rsidP="00BF4657">
      <w:pPr>
        <w:pStyle w:val="Sansinterligne"/>
        <w:rPr>
          <w:rFonts w:asciiTheme="majorHAnsi" w:hAnsiTheme="majorHAnsi"/>
          <w:noProof/>
        </w:rPr>
      </w:pPr>
    </w:p>
    <w:p w14:paraId="1E492FDC" w14:textId="47C3B2A2" w:rsidR="002C7F8D" w:rsidRPr="002D3B24" w:rsidRDefault="002C7F8D" w:rsidP="00BF4657">
      <w:pPr>
        <w:pStyle w:val="Sansinterligne"/>
        <w:rPr>
          <w:rFonts w:asciiTheme="majorHAnsi" w:hAnsiTheme="majorHAnsi"/>
          <w:noProof/>
        </w:rPr>
      </w:pPr>
      <w:r w:rsidRPr="002D3B24">
        <w:rPr>
          <w:rFonts w:asciiTheme="majorHAnsi" w:hAnsiTheme="majorHAnsi"/>
          <w:noProof/>
        </w:rPr>
        <w:t>Si vous acceptez les conditions ci-dessus, veuillez signer, dater et retourner cette lettre [</w:t>
      </w:r>
      <w:r w:rsidR="000605C3" w:rsidRPr="002D3B24">
        <w:rPr>
          <w:rFonts w:asciiTheme="majorHAnsi" w:hAnsiTheme="majorHAnsi"/>
          <w:noProof/>
        </w:rPr>
        <w:t xml:space="preserve">à </w:t>
      </w:r>
      <w:r w:rsidRPr="002D3B24">
        <w:rPr>
          <w:rFonts w:asciiTheme="majorHAnsi" w:hAnsiTheme="majorHAnsi"/>
          <w:noProof/>
        </w:rPr>
        <w:t xml:space="preserve">nom </w:t>
      </w:r>
      <w:r w:rsidR="000605C3" w:rsidRPr="002D3B24">
        <w:rPr>
          <w:rFonts w:asciiTheme="majorHAnsi" w:hAnsiTheme="majorHAnsi"/>
          <w:noProof/>
        </w:rPr>
        <w:t>OU</w:t>
      </w:r>
      <w:r w:rsidRPr="002D3B24">
        <w:rPr>
          <w:rFonts w:asciiTheme="majorHAnsi" w:hAnsiTheme="majorHAnsi"/>
          <w:noProof/>
        </w:rPr>
        <w:t xml:space="preserve"> </w:t>
      </w:r>
      <w:r w:rsidR="000605C3" w:rsidRPr="002D3B24">
        <w:rPr>
          <w:rFonts w:asciiTheme="majorHAnsi" w:hAnsiTheme="majorHAnsi"/>
          <w:noProof/>
        </w:rPr>
        <w:t>au soussigné [à la soussignée]</w:t>
      </w:r>
      <w:r w:rsidRPr="002D3B24">
        <w:rPr>
          <w:rFonts w:asciiTheme="majorHAnsi" w:hAnsiTheme="majorHAnsi"/>
          <w:noProof/>
        </w:rPr>
        <w:t xml:space="preserve"> </w:t>
      </w:r>
      <w:r w:rsidR="000605C3" w:rsidRPr="002D3B24">
        <w:rPr>
          <w:rFonts w:asciiTheme="majorHAnsi" w:hAnsiTheme="majorHAnsi"/>
          <w:noProof/>
        </w:rPr>
        <w:t>OU</w:t>
      </w:r>
      <w:r w:rsidRPr="002D3B24">
        <w:rPr>
          <w:rFonts w:asciiTheme="majorHAnsi" w:hAnsiTheme="majorHAnsi"/>
          <w:noProof/>
        </w:rPr>
        <w:t xml:space="preserve"> </w:t>
      </w:r>
      <w:r w:rsidR="000605C3" w:rsidRPr="002D3B24">
        <w:rPr>
          <w:rFonts w:asciiTheme="majorHAnsi" w:hAnsiTheme="majorHAnsi"/>
          <w:noProof/>
        </w:rPr>
        <w:t>au</w:t>
      </w:r>
      <w:r w:rsidRPr="002D3B24">
        <w:rPr>
          <w:rFonts w:asciiTheme="majorHAnsi" w:hAnsiTheme="majorHAnsi"/>
          <w:noProof/>
        </w:rPr>
        <w:t xml:space="preserve"> service des ressources humaines </w:t>
      </w:r>
      <w:r w:rsidR="000605C3" w:rsidRPr="002D3B24">
        <w:rPr>
          <w:rFonts w:asciiTheme="majorHAnsi" w:hAnsiTheme="majorHAnsi"/>
          <w:noProof/>
        </w:rPr>
        <w:t>OU à [</w:t>
      </w:r>
      <w:r w:rsidRPr="002D3B24">
        <w:rPr>
          <w:rFonts w:asciiTheme="majorHAnsi" w:hAnsiTheme="majorHAnsi"/>
          <w:noProof/>
        </w:rPr>
        <w:t>autre personne]</w:t>
      </w:r>
      <w:r w:rsidR="000605C3" w:rsidRPr="002D3B24">
        <w:rPr>
          <w:rFonts w:asciiTheme="majorHAnsi" w:hAnsiTheme="majorHAnsi"/>
          <w:noProof/>
        </w:rPr>
        <w:t>]</w:t>
      </w:r>
      <w:r w:rsidRPr="002D3B24">
        <w:rPr>
          <w:rFonts w:asciiTheme="majorHAnsi" w:hAnsiTheme="majorHAnsi"/>
          <w:noProof/>
        </w:rPr>
        <w:t xml:space="preserve"> d’ici le [date].</w:t>
      </w:r>
    </w:p>
    <w:p w14:paraId="31CF47A2" w14:textId="77FBE638" w:rsidR="00EC744B" w:rsidRPr="002D3B24" w:rsidRDefault="00EC744B" w:rsidP="00BF4657">
      <w:pPr>
        <w:pStyle w:val="Sansinterligne"/>
        <w:rPr>
          <w:rFonts w:asciiTheme="majorHAnsi" w:hAnsiTheme="majorHAnsi"/>
          <w:noProof/>
        </w:rPr>
      </w:pPr>
    </w:p>
    <w:p w14:paraId="15BBE06B" w14:textId="052D3FC2" w:rsidR="00EC744B" w:rsidRPr="002D3B24" w:rsidRDefault="00EC744B" w:rsidP="00BF4657">
      <w:pPr>
        <w:pStyle w:val="Sansinterligne"/>
        <w:rPr>
          <w:rFonts w:asciiTheme="majorHAnsi" w:hAnsiTheme="majorHAnsi"/>
          <w:noProof/>
        </w:rPr>
      </w:pPr>
      <w:r w:rsidRPr="002D3B24">
        <w:rPr>
          <w:rFonts w:asciiTheme="majorHAnsi" w:hAnsiTheme="majorHAnsi"/>
          <w:noProof/>
          <w:color w:val="000000"/>
        </w:rPr>
        <w:lastRenderedPageBreak/>
        <w:t>N’hésitez pas à communiquer avec nous si vous avez des questions ou si vous avez besoin d’aide avant votre entrée en fonction</w:t>
      </w:r>
      <w:r w:rsidR="00EF54E3" w:rsidRPr="002D3B24">
        <w:rPr>
          <w:rFonts w:asciiTheme="majorHAnsi" w:hAnsiTheme="majorHAnsi"/>
          <w:noProof/>
          <w:color w:val="000000"/>
        </w:rPr>
        <w:t>s</w:t>
      </w:r>
      <w:r w:rsidRPr="002D3B24">
        <w:rPr>
          <w:rFonts w:asciiTheme="majorHAnsi" w:hAnsiTheme="majorHAnsi"/>
          <w:noProof/>
          <w:color w:val="000000"/>
        </w:rPr>
        <w:t>.</w:t>
      </w:r>
    </w:p>
    <w:p w14:paraId="78BDD792" w14:textId="77777777" w:rsidR="002C7F8D" w:rsidRPr="002D3B24" w:rsidRDefault="002C7F8D" w:rsidP="00BF4657">
      <w:pPr>
        <w:pStyle w:val="Sansinterligne"/>
        <w:rPr>
          <w:rFonts w:asciiTheme="majorHAnsi" w:hAnsiTheme="majorHAnsi"/>
          <w:noProof/>
        </w:rPr>
      </w:pPr>
    </w:p>
    <w:p w14:paraId="2603F546" w14:textId="77777777" w:rsidR="002C7F8D" w:rsidRPr="002D3B24" w:rsidRDefault="002C7F8D" w:rsidP="00BF4657">
      <w:pPr>
        <w:pStyle w:val="Sansinterligne"/>
        <w:rPr>
          <w:rFonts w:asciiTheme="majorHAnsi" w:hAnsiTheme="majorHAnsi"/>
          <w:noProof/>
        </w:rPr>
      </w:pPr>
      <w:r w:rsidRPr="002D3B24">
        <w:rPr>
          <w:rFonts w:asciiTheme="majorHAnsi" w:hAnsiTheme="majorHAnsi"/>
          <w:noProof/>
        </w:rPr>
        <w:t>Cordialement,</w:t>
      </w:r>
    </w:p>
    <w:p w14:paraId="00E55460" w14:textId="77777777" w:rsidR="002C7F8D" w:rsidRPr="002D3B24" w:rsidRDefault="002C7F8D" w:rsidP="00BF4657">
      <w:pPr>
        <w:pStyle w:val="Sansinterligne"/>
        <w:rPr>
          <w:rFonts w:asciiTheme="majorHAnsi" w:hAnsiTheme="majorHAnsi"/>
          <w:noProof/>
        </w:rPr>
      </w:pPr>
    </w:p>
    <w:p w14:paraId="78E2A776" w14:textId="77777777" w:rsidR="002C7F8D" w:rsidRPr="002D3B24" w:rsidRDefault="002C7F8D" w:rsidP="00BF4657">
      <w:pPr>
        <w:pStyle w:val="Sansinterligne"/>
        <w:rPr>
          <w:rFonts w:asciiTheme="majorHAnsi" w:hAnsiTheme="majorHAnsi"/>
          <w:noProof/>
        </w:rPr>
      </w:pPr>
    </w:p>
    <w:p w14:paraId="2A3F49BD" w14:textId="77777777" w:rsidR="002C7F8D" w:rsidRPr="002D3B24" w:rsidRDefault="002C7F8D" w:rsidP="00BF4657">
      <w:pPr>
        <w:pStyle w:val="Sansinterligne"/>
        <w:rPr>
          <w:rFonts w:asciiTheme="majorHAnsi" w:hAnsiTheme="majorHAnsi"/>
          <w:noProof/>
        </w:rPr>
      </w:pPr>
    </w:p>
    <w:p w14:paraId="58FC9E04" w14:textId="77777777" w:rsidR="002C7F8D" w:rsidRPr="002D3B24" w:rsidRDefault="002C7F8D" w:rsidP="00BF4657">
      <w:pPr>
        <w:pStyle w:val="Sansinterligne"/>
        <w:rPr>
          <w:rFonts w:asciiTheme="majorHAnsi" w:hAnsiTheme="majorHAnsi"/>
          <w:noProof/>
        </w:rPr>
      </w:pPr>
      <w:r w:rsidRPr="002D3B24">
        <w:rPr>
          <w:rFonts w:asciiTheme="majorHAnsi" w:hAnsiTheme="majorHAnsi"/>
          <w:noProof/>
        </w:rPr>
        <w:t>[nom et titre]</w:t>
      </w:r>
    </w:p>
    <w:p w14:paraId="6E46EECB" w14:textId="77777777" w:rsidR="00000237" w:rsidRPr="002D3B24" w:rsidRDefault="00000237" w:rsidP="00BF4657">
      <w:pPr>
        <w:pStyle w:val="Sansinterligne"/>
        <w:rPr>
          <w:rFonts w:asciiTheme="majorHAnsi" w:hAnsiTheme="majorHAnsi"/>
          <w:noProof/>
        </w:rPr>
      </w:pPr>
    </w:p>
    <w:p w14:paraId="3243DECD" w14:textId="4888ECD0" w:rsidR="00000237" w:rsidRPr="002D3B24" w:rsidRDefault="00000237" w:rsidP="00BF4657">
      <w:pPr>
        <w:pStyle w:val="Sansinterligne"/>
        <w:rPr>
          <w:rFonts w:asciiTheme="majorHAnsi" w:hAnsiTheme="majorHAnsi"/>
          <w:noProof/>
        </w:rPr>
      </w:pPr>
    </w:p>
    <w:p w14:paraId="47F1C8E5" w14:textId="21B4D129" w:rsidR="00747AE0" w:rsidRPr="002D3B24" w:rsidRDefault="00747AE0" w:rsidP="00BF4657">
      <w:pPr>
        <w:pStyle w:val="Sansinterligne"/>
        <w:rPr>
          <w:rFonts w:asciiTheme="majorHAnsi" w:hAnsiTheme="majorHAnsi"/>
          <w:noProof/>
        </w:rPr>
      </w:pPr>
    </w:p>
    <w:p w14:paraId="30C8CED0" w14:textId="77777777" w:rsidR="00747AE0" w:rsidRPr="002D3B24" w:rsidRDefault="00747AE0" w:rsidP="00BF4657">
      <w:pPr>
        <w:pStyle w:val="Sansinterligne"/>
        <w:rPr>
          <w:rFonts w:asciiTheme="majorHAnsi" w:hAnsiTheme="majorHAnsi"/>
          <w:noProof/>
        </w:rPr>
      </w:pPr>
    </w:p>
    <w:p w14:paraId="70C73E74" w14:textId="39A8C7FE" w:rsidR="00F74729" w:rsidRPr="002D3B24" w:rsidRDefault="00F74729" w:rsidP="00F74729">
      <w:pPr>
        <w:pStyle w:val="Sansinterligne"/>
        <w:rPr>
          <w:rFonts w:asciiTheme="majorHAnsi" w:hAnsiTheme="majorHAnsi"/>
          <w:noProof/>
        </w:rPr>
      </w:pPr>
      <w:r w:rsidRPr="002D3B24">
        <w:rPr>
          <w:rFonts w:asciiTheme="majorHAnsi" w:hAnsiTheme="majorHAnsi"/>
          <w:noProof/>
        </w:rPr>
        <w:t>_____________________________</w:t>
      </w:r>
      <w:r w:rsidR="00465BDE" w:rsidRPr="002D3B24">
        <w:rPr>
          <w:rFonts w:asciiTheme="majorHAnsi" w:hAnsiTheme="majorHAnsi"/>
          <w:noProof/>
        </w:rPr>
        <w:t>________</w:t>
      </w:r>
      <w:r w:rsidR="00B236BB" w:rsidRPr="002D3B24">
        <w:rPr>
          <w:rFonts w:asciiTheme="majorHAnsi" w:hAnsiTheme="majorHAnsi"/>
          <w:noProof/>
        </w:rPr>
        <w:t>____</w:t>
      </w:r>
      <w:r w:rsidRPr="002D3B24">
        <w:rPr>
          <w:rFonts w:asciiTheme="majorHAnsi" w:hAnsiTheme="majorHAnsi"/>
          <w:noProof/>
        </w:rPr>
        <w:t xml:space="preserve"> </w:t>
      </w:r>
      <w:r w:rsidRPr="002D3B24">
        <w:rPr>
          <w:rFonts w:asciiTheme="majorHAnsi" w:hAnsiTheme="majorHAnsi"/>
          <w:noProof/>
        </w:rPr>
        <w:tab/>
      </w:r>
      <w:r w:rsidR="00465BDE" w:rsidRPr="002D3B24">
        <w:rPr>
          <w:rFonts w:asciiTheme="majorHAnsi" w:hAnsiTheme="majorHAnsi"/>
          <w:noProof/>
        </w:rPr>
        <w:tab/>
      </w:r>
      <w:r w:rsidRPr="002D3B24">
        <w:rPr>
          <w:rFonts w:asciiTheme="majorHAnsi" w:hAnsiTheme="majorHAnsi"/>
          <w:noProof/>
        </w:rPr>
        <w:t>_______________________</w:t>
      </w:r>
    </w:p>
    <w:p w14:paraId="26B3DC22" w14:textId="66287AC8" w:rsidR="00000237" w:rsidRPr="002D3B24" w:rsidRDefault="00F74729" w:rsidP="00F74729">
      <w:pPr>
        <w:pStyle w:val="Sansinterligne"/>
        <w:rPr>
          <w:rFonts w:asciiTheme="majorHAnsi" w:hAnsiTheme="majorHAnsi"/>
          <w:noProof/>
        </w:rPr>
      </w:pPr>
      <w:r w:rsidRPr="002D3B24">
        <w:rPr>
          <w:rFonts w:asciiTheme="majorHAnsi" w:hAnsiTheme="majorHAnsi"/>
          <w:noProof/>
        </w:rPr>
        <w:t xml:space="preserve">Reçu et accepté </w:t>
      </w:r>
      <w:r w:rsidR="00EF54E3" w:rsidRPr="002D3B24">
        <w:rPr>
          <w:rFonts w:asciiTheme="majorHAnsi" w:hAnsiTheme="majorHAnsi"/>
          <w:noProof/>
        </w:rPr>
        <w:t xml:space="preserve">par </w:t>
      </w:r>
      <w:r w:rsidR="00465BDE" w:rsidRPr="002D3B24">
        <w:rPr>
          <w:rFonts w:asciiTheme="majorHAnsi" w:hAnsiTheme="majorHAnsi"/>
          <w:noProof/>
          <w:sz w:val="20"/>
        </w:rPr>
        <w:t xml:space="preserve">(nom en </w:t>
      </w:r>
      <w:r w:rsidR="00B236BB" w:rsidRPr="002D3B24">
        <w:rPr>
          <w:rFonts w:asciiTheme="majorHAnsi" w:hAnsiTheme="majorHAnsi"/>
          <w:noProof/>
          <w:sz w:val="20"/>
        </w:rPr>
        <w:t>caractères d’imprimerie</w:t>
      </w:r>
      <w:r w:rsidR="00465BDE" w:rsidRPr="002D3B24">
        <w:rPr>
          <w:rFonts w:asciiTheme="majorHAnsi" w:hAnsiTheme="majorHAnsi"/>
          <w:noProof/>
          <w:sz w:val="20"/>
        </w:rPr>
        <w:t>)</w:t>
      </w:r>
      <w:r w:rsidRPr="002D3B24">
        <w:rPr>
          <w:rFonts w:asciiTheme="majorHAnsi" w:hAnsiTheme="majorHAnsi"/>
          <w:noProof/>
        </w:rPr>
        <w:tab/>
      </w:r>
      <w:r w:rsidR="000605C3" w:rsidRPr="002D3B24">
        <w:rPr>
          <w:rFonts w:asciiTheme="majorHAnsi" w:hAnsiTheme="majorHAnsi"/>
          <w:noProof/>
        </w:rPr>
        <w:tab/>
      </w:r>
      <w:r w:rsidRPr="002D3B24">
        <w:rPr>
          <w:rFonts w:asciiTheme="majorHAnsi" w:hAnsiTheme="majorHAnsi"/>
          <w:noProof/>
        </w:rPr>
        <w:t>Date</w:t>
      </w:r>
    </w:p>
    <w:p w14:paraId="5D10BEB8" w14:textId="402AD193" w:rsidR="00FB36D6" w:rsidRPr="002D3B24" w:rsidRDefault="00FB36D6" w:rsidP="00BF4657">
      <w:pPr>
        <w:pStyle w:val="Sansinterligne"/>
        <w:rPr>
          <w:rFonts w:asciiTheme="majorHAnsi" w:hAnsiTheme="majorHAnsi"/>
          <w:noProof/>
        </w:rPr>
      </w:pPr>
    </w:p>
    <w:p w14:paraId="45B6D536" w14:textId="77777777" w:rsidR="00465BDE" w:rsidRPr="002D3B24" w:rsidRDefault="00465BDE" w:rsidP="00BF4657">
      <w:pPr>
        <w:pStyle w:val="Sansinterligne"/>
        <w:rPr>
          <w:rFonts w:asciiTheme="majorHAnsi" w:hAnsiTheme="majorHAnsi"/>
          <w:noProof/>
        </w:rPr>
      </w:pPr>
    </w:p>
    <w:p w14:paraId="667185CA" w14:textId="51B7CA0E" w:rsidR="00FB36D6" w:rsidRPr="002D3B24" w:rsidRDefault="007F1395" w:rsidP="00BF4657">
      <w:pPr>
        <w:pStyle w:val="Sansinterligne"/>
        <w:rPr>
          <w:rFonts w:asciiTheme="majorHAnsi" w:hAnsiTheme="majorHAnsi"/>
          <w:noProof/>
        </w:rPr>
      </w:pPr>
      <w:r w:rsidRPr="002D3B24">
        <w:rPr>
          <w:rFonts w:asciiTheme="majorHAnsi" w:hAnsiTheme="majorHAnsi"/>
          <w:noProof/>
        </w:rPr>
        <w:t>_____________________________</w:t>
      </w:r>
    </w:p>
    <w:p w14:paraId="12CF5D9F" w14:textId="5FFEA1CC" w:rsidR="007F1395" w:rsidRPr="002D3B24" w:rsidRDefault="007F1395" w:rsidP="00BF4657">
      <w:pPr>
        <w:pStyle w:val="Sansinterligne"/>
        <w:rPr>
          <w:rFonts w:asciiTheme="majorHAnsi" w:hAnsiTheme="majorHAnsi"/>
          <w:noProof/>
        </w:rPr>
      </w:pPr>
      <w:r w:rsidRPr="002D3B24">
        <w:rPr>
          <w:rFonts w:asciiTheme="majorHAnsi" w:hAnsiTheme="majorHAnsi"/>
          <w:noProof/>
        </w:rPr>
        <w:t>Signature</w:t>
      </w:r>
    </w:p>
    <w:p w14:paraId="4E3BDAA6" w14:textId="77777777" w:rsidR="007F1395" w:rsidRPr="002D3B24" w:rsidRDefault="007F1395" w:rsidP="00BF4657">
      <w:pPr>
        <w:pStyle w:val="Sansinterligne"/>
        <w:rPr>
          <w:rFonts w:asciiTheme="majorHAnsi" w:hAnsiTheme="majorHAnsi"/>
          <w:noProof/>
        </w:rPr>
      </w:pPr>
    </w:p>
    <w:p w14:paraId="2C267445" w14:textId="77777777" w:rsidR="00FB36D6" w:rsidRPr="002D3B24" w:rsidRDefault="00FB36D6" w:rsidP="00BF4657">
      <w:pPr>
        <w:pStyle w:val="Sansinterligne"/>
        <w:rPr>
          <w:rFonts w:asciiTheme="majorHAnsi" w:hAnsiTheme="majorHAnsi"/>
          <w:noProof/>
        </w:rPr>
      </w:pPr>
    </w:p>
    <w:p w14:paraId="5A474565" w14:textId="77777777" w:rsidR="002D0CB5" w:rsidRPr="002D3B24" w:rsidRDefault="002D0CB5" w:rsidP="00BF4657">
      <w:pPr>
        <w:pStyle w:val="Sansinterligne"/>
        <w:rPr>
          <w:rFonts w:asciiTheme="majorHAnsi" w:hAnsiTheme="majorHAnsi"/>
          <w:noProof/>
        </w:rPr>
      </w:pPr>
    </w:p>
    <w:p w14:paraId="7B3E14B8" w14:textId="77777777" w:rsidR="002D0CB5" w:rsidRPr="002D3B24" w:rsidRDefault="002D0CB5" w:rsidP="00BF4657">
      <w:pPr>
        <w:pStyle w:val="Sansinterligne"/>
        <w:rPr>
          <w:rFonts w:asciiTheme="majorHAnsi" w:hAnsiTheme="majorHAnsi"/>
          <w:noProof/>
        </w:rPr>
      </w:pPr>
    </w:p>
    <w:sectPr w:rsidR="002D0CB5" w:rsidRPr="002D3B2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CF4CB" w14:textId="77777777" w:rsidR="005730AA" w:rsidRDefault="005730AA" w:rsidP="00873A8C">
      <w:pPr>
        <w:spacing w:after="0" w:line="240" w:lineRule="auto"/>
      </w:pPr>
      <w:r>
        <w:separator/>
      </w:r>
    </w:p>
  </w:endnote>
  <w:endnote w:type="continuationSeparator" w:id="0">
    <w:p w14:paraId="43AADE6E" w14:textId="77777777" w:rsidR="005730AA" w:rsidRDefault="005730AA" w:rsidP="00873A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960C7" w14:textId="77777777" w:rsidR="00873A8C" w:rsidRDefault="00873A8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3D15A" w14:textId="77777777" w:rsidR="00873A8C" w:rsidRDefault="00873A8C">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B1AD4" w14:textId="77777777" w:rsidR="00873A8C" w:rsidRDefault="00873A8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94F45" w14:textId="77777777" w:rsidR="005730AA" w:rsidRDefault="005730AA" w:rsidP="00873A8C">
      <w:pPr>
        <w:spacing w:after="0" w:line="240" w:lineRule="auto"/>
      </w:pPr>
      <w:r>
        <w:separator/>
      </w:r>
    </w:p>
  </w:footnote>
  <w:footnote w:type="continuationSeparator" w:id="0">
    <w:p w14:paraId="074B738D" w14:textId="77777777" w:rsidR="005730AA" w:rsidRDefault="005730AA" w:rsidP="00873A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0D10A" w14:textId="77777777" w:rsidR="00873A8C" w:rsidRDefault="00873A8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7A50C" w14:textId="77777777" w:rsidR="00873A8C" w:rsidRDefault="00873A8C">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D9457" w14:textId="77777777" w:rsidR="00873A8C" w:rsidRDefault="00873A8C">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S0NDQwN7YwNbMwMTJW0lEKTi0uzszPAykwrAUAXH/joywAAAA="/>
  </w:docVars>
  <w:rsids>
    <w:rsidRoot w:val="00BF4657"/>
    <w:rsid w:val="00000237"/>
    <w:rsid w:val="00014EF3"/>
    <w:rsid w:val="000325B1"/>
    <w:rsid w:val="000605C3"/>
    <w:rsid w:val="00077C9F"/>
    <w:rsid w:val="000E73BB"/>
    <w:rsid w:val="0020548D"/>
    <w:rsid w:val="002115E2"/>
    <w:rsid w:val="002C7F8D"/>
    <w:rsid w:val="002D0CB5"/>
    <w:rsid w:val="002D3B24"/>
    <w:rsid w:val="00331B7D"/>
    <w:rsid w:val="00372676"/>
    <w:rsid w:val="003A5DEA"/>
    <w:rsid w:val="003F532B"/>
    <w:rsid w:val="004508A9"/>
    <w:rsid w:val="00465BDE"/>
    <w:rsid w:val="00470A6A"/>
    <w:rsid w:val="004C5EB4"/>
    <w:rsid w:val="004E18B4"/>
    <w:rsid w:val="004F0500"/>
    <w:rsid w:val="0050650E"/>
    <w:rsid w:val="005730AA"/>
    <w:rsid w:val="0059096C"/>
    <w:rsid w:val="005F1A2C"/>
    <w:rsid w:val="00613E32"/>
    <w:rsid w:val="006F05BF"/>
    <w:rsid w:val="00747AE0"/>
    <w:rsid w:val="00765E71"/>
    <w:rsid w:val="00767947"/>
    <w:rsid w:val="00774E61"/>
    <w:rsid w:val="007817AA"/>
    <w:rsid w:val="007A2F76"/>
    <w:rsid w:val="007B26D5"/>
    <w:rsid w:val="007C3CD2"/>
    <w:rsid w:val="007F1395"/>
    <w:rsid w:val="00854C73"/>
    <w:rsid w:val="00873A8C"/>
    <w:rsid w:val="008C42AF"/>
    <w:rsid w:val="008D4AE2"/>
    <w:rsid w:val="009D664E"/>
    <w:rsid w:val="009E76C7"/>
    <w:rsid w:val="00AD046A"/>
    <w:rsid w:val="00B0503A"/>
    <w:rsid w:val="00B236BB"/>
    <w:rsid w:val="00B42772"/>
    <w:rsid w:val="00B63F3A"/>
    <w:rsid w:val="00BF4657"/>
    <w:rsid w:val="00C5300C"/>
    <w:rsid w:val="00CE77B5"/>
    <w:rsid w:val="00EC744B"/>
    <w:rsid w:val="00EF54E3"/>
    <w:rsid w:val="00F17C2E"/>
    <w:rsid w:val="00F74729"/>
    <w:rsid w:val="00FA3451"/>
    <w:rsid w:val="00FB36D6"/>
    <w:rsid w:val="00FE62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1904E7"/>
  <w15:chartTrackingRefBased/>
  <w15:docId w15:val="{5090563A-1997-4B4A-80F3-19DAACE38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3">
    <w:name w:val="heading 3"/>
    <w:basedOn w:val="Normal"/>
    <w:link w:val="Titre3Car"/>
    <w:uiPriority w:val="9"/>
    <w:qFormat/>
    <w:rsid w:val="006F05BF"/>
    <w:pPr>
      <w:spacing w:before="100" w:beforeAutospacing="1" w:after="100" w:afterAutospacing="1" w:line="240" w:lineRule="auto"/>
      <w:outlineLvl w:val="2"/>
    </w:pPr>
    <w:rPr>
      <w:rFonts w:ascii="Times New Roman" w:eastAsia="Times New Roman" w:hAnsi="Times New Roman" w:cs="Times New Roman"/>
      <w:b/>
      <w:bCs/>
      <w:sz w:val="27"/>
      <w:szCs w:val="27"/>
      <w:lang w:val="en-CA" w:eastAsia="en-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1"/>
    <w:qFormat/>
    <w:rsid w:val="00BF4657"/>
    <w:pPr>
      <w:spacing w:after="0" w:line="240" w:lineRule="auto"/>
    </w:pPr>
  </w:style>
  <w:style w:type="character" w:styleId="Marquedecommentaire">
    <w:name w:val="annotation reference"/>
    <w:basedOn w:val="Policepardfaut"/>
    <w:uiPriority w:val="99"/>
    <w:semiHidden/>
    <w:unhideWhenUsed/>
    <w:rsid w:val="00B63F3A"/>
    <w:rPr>
      <w:sz w:val="16"/>
      <w:szCs w:val="16"/>
    </w:rPr>
  </w:style>
  <w:style w:type="paragraph" w:styleId="Commentaire">
    <w:name w:val="annotation text"/>
    <w:basedOn w:val="Normal"/>
    <w:link w:val="CommentaireCar"/>
    <w:uiPriority w:val="99"/>
    <w:unhideWhenUsed/>
    <w:rsid w:val="00B63F3A"/>
    <w:pPr>
      <w:spacing w:line="240" w:lineRule="auto"/>
    </w:pPr>
    <w:rPr>
      <w:sz w:val="20"/>
      <w:szCs w:val="20"/>
    </w:rPr>
  </w:style>
  <w:style w:type="character" w:customStyle="1" w:styleId="CommentaireCar">
    <w:name w:val="Commentaire Car"/>
    <w:basedOn w:val="Policepardfaut"/>
    <w:link w:val="Commentaire"/>
    <w:uiPriority w:val="99"/>
    <w:rsid w:val="00B63F3A"/>
    <w:rPr>
      <w:sz w:val="20"/>
      <w:szCs w:val="20"/>
    </w:rPr>
  </w:style>
  <w:style w:type="paragraph" w:styleId="Objetducommentaire">
    <w:name w:val="annotation subject"/>
    <w:basedOn w:val="Commentaire"/>
    <w:next w:val="Commentaire"/>
    <w:link w:val="ObjetducommentaireCar"/>
    <w:uiPriority w:val="99"/>
    <w:semiHidden/>
    <w:unhideWhenUsed/>
    <w:rsid w:val="00B63F3A"/>
    <w:rPr>
      <w:b/>
      <w:bCs/>
    </w:rPr>
  </w:style>
  <w:style w:type="character" w:customStyle="1" w:styleId="ObjetducommentaireCar">
    <w:name w:val="Objet du commentaire Car"/>
    <w:basedOn w:val="CommentaireCar"/>
    <w:link w:val="Objetducommentaire"/>
    <w:uiPriority w:val="99"/>
    <w:semiHidden/>
    <w:rsid w:val="00B63F3A"/>
    <w:rPr>
      <w:b/>
      <w:bCs/>
      <w:sz w:val="20"/>
      <w:szCs w:val="20"/>
    </w:rPr>
  </w:style>
  <w:style w:type="paragraph" w:styleId="Textedebulles">
    <w:name w:val="Balloon Text"/>
    <w:basedOn w:val="Normal"/>
    <w:link w:val="TextedebullesCar"/>
    <w:uiPriority w:val="99"/>
    <w:semiHidden/>
    <w:unhideWhenUsed/>
    <w:rsid w:val="00B63F3A"/>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63F3A"/>
    <w:rPr>
      <w:rFonts w:ascii="Segoe UI" w:hAnsi="Segoe UI" w:cs="Segoe UI"/>
      <w:sz w:val="18"/>
      <w:szCs w:val="18"/>
    </w:rPr>
  </w:style>
  <w:style w:type="paragraph" w:styleId="Rvision">
    <w:name w:val="Revision"/>
    <w:hidden/>
    <w:uiPriority w:val="99"/>
    <w:semiHidden/>
    <w:rsid w:val="00765E71"/>
    <w:pPr>
      <w:spacing w:after="0" w:line="240" w:lineRule="auto"/>
    </w:pPr>
  </w:style>
  <w:style w:type="character" w:customStyle="1" w:styleId="Titre3Car">
    <w:name w:val="Titre 3 Car"/>
    <w:basedOn w:val="Policepardfaut"/>
    <w:link w:val="Titre3"/>
    <w:uiPriority w:val="9"/>
    <w:rsid w:val="006F05BF"/>
    <w:rPr>
      <w:rFonts w:ascii="Times New Roman" w:eastAsia="Times New Roman" w:hAnsi="Times New Roman" w:cs="Times New Roman"/>
      <w:b/>
      <w:bCs/>
      <w:sz w:val="27"/>
      <w:szCs w:val="27"/>
      <w:lang w:val="en-CA" w:eastAsia="en-CA"/>
    </w:rPr>
  </w:style>
  <w:style w:type="paragraph" w:styleId="NormalWeb">
    <w:name w:val="Normal (Web)"/>
    <w:basedOn w:val="Normal"/>
    <w:uiPriority w:val="99"/>
    <w:semiHidden/>
    <w:unhideWhenUsed/>
    <w:rsid w:val="006F05B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En-tte">
    <w:name w:val="header"/>
    <w:basedOn w:val="Normal"/>
    <w:link w:val="En-tteCar"/>
    <w:uiPriority w:val="99"/>
    <w:unhideWhenUsed/>
    <w:rsid w:val="00873A8C"/>
    <w:pPr>
      <w:tabs>
        <w:tab w:val="center" w:pos="4703"/>
        <w:tab w:val="right" w:pos="9406"/>
      </w:tabs>
      <w:spacing w:after="0" w:line="240" w:lineRule="auto"/>
    </w:pPr>
  </w:style>
  <w:style w:type="character" w:customStyle="1" w:styleId="En-tteCar">
    <w:name w:val="En-tête Car"/>
    <w:basedOn w:val="Policepardfaut"/>
    <w:link w:val="En-tte"/>
    <w:uiPriority w:val="99"/>
    <w:rsid w:val="00873A8C"/>
  </w:style>
  <w:style w:type="paragraph" w:styleId="Pieddepage">
    <w:name w:val="footer"/>
    <w:basedOn w:val="Normal"/>
    <w:link w:val="PieddepageCar"/>
    <w:uiPriority w:val="99"/>
    <w:unhideWhenUsed/>
    <w:rsid w:val="00873A8C"/>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873A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0300202">
      <w:bodyDiv w:val="1"/>
      <w:marLeft w:val="0"/>
      <w:marRight w:val="0"/>
      <w:marTop w:val="0"/>
      <w:marBottom w:val="0"/>
      <w:divBdr>
        <w:top w:val="none" w:sz="0" w:space="0" w:color="auto"/>
        <w:left w:val="none" w:sz="0" w:space="0" w:color="auto"/>
        <w:bottom w:val="none" w:sz="0" w:space="0" w:color="auto"/>
        <w:right w:val="none" w:sz="0" w:space="0" w:color="auto"/>
      </w:divBdr>
      <w:divsChild>
        <w:div w:id="10605981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810e7a61-09d7-4dba-9ecd-2c17461f1b87" ContentTypeId="0x010100C085E17D6B1D4387A3F3C27C8D7960FB006732DBC84B6B4C33BD052CEC2CCF6B2C" PreviousValue="false"/>
</file>

<file path=customXml/item2.xml><?xml version="1.0" encoding="utf-8"?>
<ct:contentTypeSchema xmlns:ct="http://schemas.microsoft.com/office/2006/metadata/contentType" xmlns:ma="http://schemas.microsoft.com/office/2006/metadata/properties/metaAttributes" ct:_="" ma:_="" ma:contentTypeName="BDC Business Value Document" ma:contentTypeID="0x010100C085E17D6B1D4387A3F3C27C8D7960FB006732DBC84B6B4C33BD052CEC2CCF6B2C0017BDA33E53195A488DF6C4FB6C2D19AC" ma:contentTypeVersion="20" ma:contentTypeDescription="Business value content type for collabware" ma:contentTypeScope="" ma:versionID="881a23031524fc67164ec9d09053157c">
  <xsd:schema xmlns:xsd="http://www.w3.org/2001/XMLSchema" xmlns:xs="http://www.w3.org/2001/XMLSchema" xmlns:p="http://schemas.microsoft.com/office/2006/metadata/properties" xmlns:ns2="1dec4731-9845-4c5c-9c13-5cbe24bc0acd" targetNamespace="http://schemas.microsoft.com/office/2006/metadata/properties" ma:root="true" ma:fieldsID="95fef8b3bf8541d10f764d7350f6f23f" ns2:_="">
    <xsd:import namespace="1dec4731-9845-4c5c-9c13-5cbe24bc0acd"/>
    <xsd:element name="properties">
      <xsd:complexType>
        <xsd:sequence>
          <xsd:element name="documentManagement">
            <xsd:complexType>
              <xsd:all>
                <xsd:element ref="ns2:BDCECM_PersonalInformation" minOccurs="0"/>
                <xsd:element ref="ns2:BDCECM_EssentialRecord" minOccurs="0"/>
                <xsd:element ref="ns2:BDCECMMailOriginalSubject" minOccurs="0"/>
                <xsd:element ref="ns2:BDCECM_BusinessStatus" minOccurs="0"/>
                <xsd:element ref="ns2:BDCECM_ClosingDate" minOccurs="0"/>
                <xsd:element ref="ns2:BDCECMMailObject" minOccurs="0"/>
                <xsd:element ref="ns2:BDCECMMailDate" minOccurs="0"/>
                <xsd:element ref="ns2:BDCECMMailFrom" minOccurs="0"/>
                <xsd:element ref="ns2:BDCECMMailTo" minOccurs="0"/>
                <xsd:element ref="ns2:BDCECMMailAttachments" minOccurs="0"/>
                <xsd:element ref="ns2:BDCECMMailCc" minOccurs="0"/>
                <xsd:element ref="ns2:BDCECMMailImportance" minOccurs="0"/>
                <xsd:element ref="ns2:BDCECMMailReplyTo" minOccurs="0"/>
                <xsd:element ref="ns2:nafdf7a42f644c5e834b860c7ffaece5" minOccurs="0"/>
                <xsd:element ref="ns2:TaxCatchAll" minOccurs="0"/>
                <xsd:element ref="ns2:nd3594618ca347b0830edb8d861d1405" minOccurs="0"/>
                <xsd:element ref="ns2:TaxCatchAllLabel" minOccurs="0"/>
                <xsd:element ref="ns2:p1d5d90637b843e89d9c4445e3979fd3" minOccurs="0"/>
                <xsd:element ref="ns2:j9ae1621eadf48c487cc3d45cc4e09c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ec4731-9845-4c5c-9c13-5cbe24bc0acd" elementFormDefault="qualified">
    <xsd:import namespace="http://schemas.microsoft.com/office/2006/documentManagement/types"/>
    <xsd:import namespace="http://schemas.microsoft.com/office/infopath/2007/PartnerControls"/>
    <xsd:element name="BDCECM_PersonalInformation" ma:index="3" nillable="true" ma:displayName="Personal Information" ma:default="0" ma:internalName="BDCECM_PersonalInformation">
      <xsd:simpleType>
        <xsd:restriction base="dms:Boolean"/>
      </xsd:simpleType>
    </xsd:element>
    <xsd:element name="BDCECM_EssentialRecord" ma:index="4" nillable="true" ma:displayName="Essential Record" ma:default="0" ma:internalName="BDCECM_EssentialRecord">
      <xsd:simpleType>
        <xsd:restriction base="dms:Boolean"/>
      </xsd:simpleType>
    </xsd:element>
    <xsd:element name="BDCECMMailOriginalSubject" ma:index="6" nillable="true" ma:displayName="Original Subject" ma:internalName="BDCECMMailOriginalSubject">
      <xsd:simpleType>
        <xsd:restriction base="dms:Text">
          <xsd:maxLength value="255"/>
        </xsd:restriction>
      </xsd:simpleType>
    </xsd:element>
    <xsd:element name="BDCECM_BusinessStatus" ma:index="7" nillable="true" ma:displayName="Business Status" ma:internalName="BDCECM_BusinessStatus">
      <xsd:simpleType>
        <xsd:restriction base="dms:Text">
          <xsd:maxLength value="255"/>
        </xsd:restriction>
      </xsd:simpleType>
    </xsd:element>
    <xsd:element name="BDCECM_ClosingDate" ma:index="8" nillable="true" ma:displayName="Closing Date" ma:format="DateOnly" ma:internalName="BDCECM_ClosingDate">
      <xsd:simpleType>
        <xsd:restriction base="dms:DateTime"/>
      </xsd:simpleType>
    </xsd:element>
    <xsd:element name="BDCECMMailObject" ma:index="11" nillable="true" ma:displayName="Email Subject" ma:internalName="BDCECMMailObject">
      <xsd:simpleType>
        <xsd:restriction base="dms:Text">
          <xsd:maxLength value="255"/>
        </xsd:restriction>
      </xsd:simpleType>
    </xsd:element>
    <xsd:element name="BDCECMMailDate" ma:index="12" nillable="true" ma:displayName="Email Date" ma:format="DateOnly" ma:indexed="true" ma:internalName="BDCECMMailDate">
      <xsd:simpleType>
        <xsd:restriction base="dms:DateTime"/>
      </xsd:simpleType>
    </xsd:element>
    <xsd:element name="BDCECMMailFrom" ma:index="13" nillable="true" ma:displayName="Email From" ma:internalName="BDCECMMailFrom">
      <xsd:simpleType>
        <xsd:restriction base="dms:Text">
          <xsd:maxLength value="255"/>
        </xsd:restriction>
      </xsd:simpleType>
    </xsd:element>
    <xsd:element name="BDCECMMailTo" ma:index="14" nillable="true" ma:displayName="Email To" ma:internalName="BDCECMMailTo">
      <xsd:simpleType>
        <xsd:restriction base="dms:Text">
          <xsd:maxLength value="255"/>
        </xsd:restriction>
      </xsd:simpleType>
    </xsd:element>
    <xsd:element name="BDCECMMailAttachments" ma:index="15" nillable="true" ma:displayName="Email Attachements" ma:default="0" ma:internalName="BDCECMMailAttachments">
      <xsd:simpleType>
        <xsd:restriction base="dms:Boolean"/>
      </xsd:simpleType>
    </xsd:element>
    <xsd:element name="BDCECMMailCc" ma:index="16" nillable="true" ma:displayName="Email CC" ma:internalName="BDCECMMailCc">
      <xsd:simpleType>
        <xsd:restriction base="dms:Text">
          <xsd:maxLength value="255"/>
        </xsd:restriction>
      </xsd:simpleType>
    </xsd:element>
    <xsd:element name="BDCECMMailImportance" ma:index="17" nillable="true" ma:displayName="Email Importance" ma:internalName="BDCECMMailImportance">
      <xsd:simpleType>
        <xsd:restriction base="dms:Text">
          <xsd:maxLength value="255"/>
        </xsd:restriction>
      </xsd:simpleType>
    </xsd:element>
    <xsd:element name="BDCECMMailReplyTo" ma:index="18" nillable="true" ma:displayName="Reply-To" ma:internalName="BDCECMMailReplyTo">
      <xsd:simpleType>
        <xsd:restriction base="dms:Text">
          <xsd:maxLength value="255"/>
        </xsd:restriction>
      </xsd:simpleType>
    </xsd:element>
    <xsd:element name="nafdf7a42f644c5e834b860c7ffaece5" ma:index="23" nillable="true" ma:taxonomy="true" ma:internalName="nafdf7a42f644c5e834b860c7ffaece5" ma:taxonomyFieldName="BDCECM_RecordSeries" ma:displayName="Record Series" ma:default="" ma:fieldId="{7afdf7a4-2f64-4c5e-834b-860c7ffaece5}" ma:sspId="810e7a61-09d7-4dba-9ecd-2c17461f1b87" ma:termSetId="3ec1736a-1696-4339-a19f-9b937aa75315" ma:anchorId="00000000-0000-0000-0000-000000000000" ma:open="false" ma:isKeyword="false">
      <xsd:complexType>
        <xsd:sequence>
          <xsd:element ref="pc:Terms" minOccurs="0" maxOccurs="1"/>
        </xsd:sequence>
      </xsd:complexType>
    </xsd:element>
    <xsd:element name="TaxCatchAll" ma:index="24" nillable="true" ma:displayName="Taxonomy Catch All Column" ma:description="" ma:hidden="true" ma:list="{f83b1925-e63a-4f8b-9d25-1f0c198db984}" ma:internalName="TaxCatchAll" ma:showField="CatchAllData" ma:web="c217651f-c3bd-42a1-8183-c8d279105908">
      <xsd:complexType>
        <xsd:complexContent>
          <xsd:extension base="dms:MultiChoiceLookup">
            <xsd:sequence>
              <xsd:element name="Value" type="dms:Lookup" maxOccurs="unbounded" minOccurs="0" nillable="true"/>
            </xsd:sequence>
          </xsd:extension>
        </xsd:complexContent>
      </xsd:complexType>
    </xsd:element>
    <xsd:element name="nd3594618ca347b0830edb8d861d1405" ma:index="26" nillable="true" ma:taxonomy="true" ma:internalName="nd3594618ca347b0830edb8d861d1405" ma:taxonomyFieldName="BDCECM_SMCFunc" ma:displayName="SMC Function" ma:default="" ma:fieldId="{7d359461-8ca3-47b0-830e-db8d861d1405}" ma:sspId="810e7a61-09d7-4dba-9ecd-2c17461f1b87" ma:termSetId="e54a0684-1ead-42b5-9977-99a6fd140189" ma:anchorId="00000000-0000-0000-0000-000000000000" ma:open="false" ma:isKeyword="false">
      <xsd:complexType>
        <xsd:sequence>
          <xsd:element ref="pc:Terms" minOccurs="0" maxOccurs="1"/>
        </xsd:sequence>
      </xsd:complexType>
    </xsd:element>
    <xsd:element name="TaxCatchAllLabel" ma:index="27" nillable="true" ma:displayName="Taxonomy Catch All Column1" ma:description="" ma:hidden="true" ma:list="{f83b1925-e63a-4f8b-9d25-1f0c198db984}" ma:internalName="TaxCatchAllLabel" ma:readOnly="true" ma:showField="CatchAllDataLabel" ma:web="c217651f-c3bd-42a1-8183-c8d279105908">
      <xsd:complexType>
        <xsd:complexContent>
          <xsd:extension base="dms:MultiChoiceLookup">
            <xsd:sequence>
              <xsd:element name="Value" type="dms:Lookup" maxOccurs="unbounded" minOccurs="0" nillable="true"/>
            </xsd:sequence>
          </xsd:extension>
        </xsd:complexContent>
      </xsd:complexType>
    </xsd:element>
    <xsd:element name="p1d5d90637b843e89d9c4445e3979fd3" ma:index="28" nillable="true" ma:taxonomy="true" ma:internalName="p1d5d90637b843e89d9c4445e3979fd3" ma:taxonomyFieldName="BDCECM_InformationSecurityCategorization" ma:displayName="Information Security Categorization" ma:default="" ma:fieldId="{91d5d906-37b8-43e8-9d9c-4445e3979fd3}" ma:sspId="810e7a61-09d7-4dba-9ecd-2c17461f1b87" ma:termSetId="16f48825-0f82-4b35-9735-195c1943399f" ma:anchorId="00000000-0000-0000-0000-000000000000" ma:open="false" ma:isKeyword="false">
      <xsd:complexType>
        <xsd:sequence>
          <xsd:element ref="pc:Terms" minOccurs="0" maxOccurs="1"/>
        </xsd:sequence>
      </xsd:complexType>
    </xsd:element>
    <xsd:element name="j9ae1621eadf48c487cc3d45cc4e09cc" ma:index="29" nillable="true" ma:taxonomy="true" ma:internalName="j9ae1621eadf48c487cc3d45cc4e09cc" ma:taxonomyFieldName="BDCECM_DispApprover" ma:displayName="Disposition Approver" ma:default="" ma:fieldId="{39ae1621-eadf-48c4-87cc-3d45cc4e09cc}" ma:sspId="810e7a61-09d7-4dba-9ecd-2c17461f1b87" ma:termSetId="e54a0684-1ead-42b5-9977-99a6fd140189"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Type de contenu"/>
        <xsd:element ref="dc:title" minOccurs="0" maxOccurs="1" ma:index="1"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BDCECMMailObject xmlns="1dec4731-9845-4c5c-9c13-5cbe24bc0acd" xsi:nil="true"/>
    <BDCECMMailDate xmlns="1dec4731-9845-4c5c-9c13-5cbe24bc0acd" xsi:nil="true"/>
    <BDCECMMailTo xmlns="1dec4731-9845-4c5c-9c13-5cbe24bc0acd" xsi:nil="true"/>
    <BDCECMMailReplyTo xmlns="1dec4731-9845-4c5c-9c13-5cbe24bc0acd" xsi:nil="true"/>
    <nafdf7a42f644c5e834b860c7ffaece5 xmlns="1dec4731-9845-4c5c-9c13-5cbe24bc0acd">
      <Terms xmlns="http://schemas.microsoft.com/office/infopath/2007/PartnerControls"/>
    </nafdf7a42f644c5e834b860c7ffaece5>
    <BDCECM_ClosingDate xmlns="1dec4731-9845-4c5c-9c13-5cbe24bc0acd" xsi:nil="true"/>
    <BDCECMMailCc xmlns="1dec4731-9845-4c5c-9c13-5cbe24bc0acd" xsi:nil="true"/>
    <p1d5d90637b843e89d9c4445e3979fd3 xmlns="1dec4731-9845-4c5c-9c13-5cbe24bc0acd">
      <Terms xmlns="http://schemas.microsoft.com/office/infopath/2007/PartnerControls"/>
    </p1d5d90637b843e89d9c4445e3979fd3>
    <j9ae1621eadf48c487cc3d45cc4e09cc xmlns="1dec4731-9845-4c5c-9c13-5cbe24bc0acd">
      <Terms xmlns="http://schemas.microsoft.com/office/infopath/2007/PartnerControls">
        <TermInfo xmlns="http://schemas.microsoft.com/office/infopath/2007/PartnerControls">
          <TermName xmlns="http://schemas.microsoft.com/office/infopath/2007/PartnerControls">VP Marketing, Client Acquisition</TermName>
          <TermId xmlns="http://schemas.microsoft.com/office/infopath/2007/PartnerControls">7353f27b-7321-436c-a011-71fd4cde3057</TermId>
        </TermInfo>
      </Terms>
    </j9ae1621eadf48c487cc3d45cc4e09cc>
    <BDCECM_BusinessStatus xmlns="1dec4731-9845-4c5c-9c13-5cbe24bc0acd" xsi:nil="true"/>
    <BDCECMMailAttachments xmlns="1dec4731-9845-4c5c-9c13-5cbe24bc0acd">false</BDCECMMailAttachments>
    <BDCECM_EssentialRecord xmlns="1dec4731-9845-4c5c-9c13-5cbe24bc0acd">false</BDCECM_EssentialRecord>
    <nd3594618ca347b0830edb8d861d1405 xmlns="1dec4731-9845-4c5c-9c13-5cbe24bc0acd">
      <Terms xmlns="http://schemas.microsoft.com/office/infopath/2007/PartnerControls"/>
    </nd3594618ca347b0830edb8d861d1405>
    <BDCECM_PersonalInformation xmlns="1dec4731-9845-4c5c-9c13-5cbe24bc0acd">false</BDCECM_PersonalInformation>
    <BDCECMMailImportance xmlns="1dec4731-9845-4c5c-9c13-5cbe24bc0acd" xsi:nil="true"/>
    <BDCECMMailOriginalSubject xmlns="1dec4731-9845-4c5c-9c13-5cbe24bc0acd" xsi:nil="true"/>
    <BDCECMMailFrom xmlns="1dec4731-9845-4c5c-9c13-5cbe24bc0acd" xsi:nil="true"/>
    <TaxCatchAll xmlns="1dec4731-9845-4c5c-9c13-5cbe24bc0acd">
      <Value>292</Value>
    </TaxCatchAl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04D875-D3D4-4DE5-ADD9-08FBA72DDF89}">
  <ds:schemaRefs>
    <ds:schemaRef ds:uri="Microsoft.SharePoint.Taxonomy.ContentTypeSync"/>
  </ds:schemaRefs>
</ds:datastoreItem>
</file>

<file path=customXml/itemProps2.xml><?xml version="1.0" encoding="utf-8"?>
<ds:datastoreItem xmlns:ds="http://schemas.openxmlformats.org/officeDocument/2006/customXml" ds:itemID="{19751479-9B32-446B-8AC5-3CF297202B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ec4731-9845-4c5c-9c13-5cbe24bc0a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D0FCD5-C3D2-494F-BC06-503C566671A4}">
  <ds:schemaRefs>
    <ds:schemaRef ds:uri="http://schemas.microsoft.com/office/2006/metadata/properties"/>
    <ds:schemaRef ds:uri="http://schemas.microsoft.com/office/infopath/2007/PartnerControls"/>
    <ds:schemaRef ds:uri="http://purl.org/dc/terms/"/>
    <ds:schemaRef ds:uri="http://www.w3.org/XML/1998/namespace"/>
    <ds:schemaRef ds:uri="992F0ACB-49CC-45CE-A68A-E6890E65A3A0"/>
    <ds:schemaRef ds:uri="http://schemas.microsoft.com/office/2006/documentManagement/types"/>
    <ds:schemaRef ds:uri="http://purl.org/dc/elements/1.1/"/>
    <ds:schemaRef ds:uri="http://purl.org/dc/dcmitype/"/>
    <ds:schemaRef ds:uri="http://schemas.openxmlformats.org/package/2006/metadata/core-properties"/>
    <ds:schemaRef ds:uri="c217651f-c3bd-42a1-8183-c8d279105908"/>
    <ds:schemaRef ds:uri="1dec4731-9845-4c5c-9c13-5cbe24bc0acd"/>
  </ds:schemaRefs>
</ds:datastoreItem>
</file>

<file path=customXml/itemProps4.xml><?xml version="1.0" encoding="utf-8"?>
<ds:datastoreItem xmlns:ds="http://schemas.openxmlformats.org/officeDocument/2006/customXml" ds:itemID="{CAFD6038-BB91-47A5-A279-356952480E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45</Words>
  <Characters>4235</Characters>
  <Application>Microsoft Office Word</Application>
  <DocSecurity>0</DocSecurity>
  <Lines>121</Lines>
  <Paragraphs>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Letter of offer template</vt:lpstr>
      <vt:lpstr>Letter of offer template</vt:lpstr>
    </vt:vector>
  </TitlesOfParts>
  <Company>BDC</Company>
  <LinksUpToDate>false</LinksUpToDate>
  <CharactersWithSpaces>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of offer template_FR_final</dc:title>
  <dc:subject/>
  <dc:creator>MACDONALD, Don (MTL)</dc:creator>
  <cp:keywords/>
  <dc:description/>
  <cp:lastModifiedBy>VIAU-PETIT, Julien (MTL)</cp:lastModifiedBy>
  <cp:revision>3</cp:revision>
  <dcterms:created xsi:type="dcterms:W3CDTF">2018-03-12T19:04:00Z</dcterms:created>
  <dcterms:modified xsi:type="dcterms:W3CDTF">2024-01-17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85E17D6B1D4387A3F3C27C8D7960FB006732DBC84B6B4C33BD052CEC2CCF6B2C0017BDA33E53195A488DF6C4FB6C2D19AC</vt:lpwstr>
  </property>
  <property fmtid="{D5CDD505-2E9C-101B-9397-08002B2CF9AE}" pid="3" name="BDCECM_RecordSeries">
    <vt:lpwstr/>
  </property>
  <property fmtid="{D5CDD505-2E9C-101B-9397-08002B2CF9AE}" pid="4" name="BDCECM_InformationSecurityCategorization">
    <vt:lpwstr/>
  </property>
  <property fmtid="{D5CDD505-2E9C-101B-9397-08002B2CF9AE}" pid="5" name="BDCECM_SMCFunc">
    <vt:lpwstr/>
  </property>
  <property fmtid="{D5CDD505-2E9C-101B-9397-08002B2CF9AE}" pid="6" name="BDCECM_DispApprover">
    <vt:lpwstr>292;#VP Marketing, Client Acquisition|7353f27b-7321-436c-a011-71fd4cde3057</vt:lpwstr>
  </property>
  <property fmtid="{D5CDD505-2E9C-101B-9397-08002B2CF9AE}" pid="7" name="Order">
    <vt:r8>265000</vt:r8>
  </property>
  <property fmtid="{D5CDD505-2E9C-101B-9397-08002B2CF9AE}" pid="8" name="Invoice received">
    <vt:bool>false</vt:bool>
  </property>
  <property fmtid="{D5CDD505-2E9C-101B-9397-08002B2CF9AE}" pid="9" name="Document due date">
    <vt:filetime>2018-03-31T04:00:00Z</vt:filetime>
  </property>
  <property fmtid="{D5CDD505-2E9C-101B-9397-08002B2CF9AE}" pid="10" name="xd_Signature">
    <vt:bool>false</vt:bool>
  </property>
  <property fmtid="{D5CDD505-2E9C-101B-9397-08002B2CF9AE}" pid="11" name="xd_ProgID">
    <vt:lpwstr/>
  </property>
  <property fmtid="{D5CDD505-2E9C-101B-9397-08002B2CF9AE}" pid="12" name="TemplateUrl">
    <vt:lpwstr/>
  </property>
  <property fmtid="{D5CDD505-2E9C-101B-9397-08002B2CF9AE}" pid="13" name="Content Type">
    <vt:lpwstr>2</vt:lpwstr>
  </property>
  <property fmtid="{D5CDD505-2E9C-101B-9397-08002B2CF9AE}" pid="14" name="Writer0">
    <vt:lpwstr>7</vt:lpwstr>
  </property>
  <property fmtid="{D5CDD505-2E9C-101B-9397-08002B2CF9AE}" pid="15" name="Editor1">
    <vt:lpwstr>7</vt:lpwstr>
  </property>
  <property fmtid="{D5CDD505-2E9C-101B-9397-08002B2CF9AE}" pid="16" name="_ExtendedDescription">
    <vt:lpwstr/>
  </property>
  <property fmtid="{D5CDD505-2E9C-101B-9397-08002B2CF9AE}" pid="17" name="_ip_UnifiedCompliancePolicyUIAction">
    <vt:lpwstr/>
  </property>
  <property fmtid="{D5CDD505-2E9C-101B-9397-08002B2CF9AE}" pid="18" name="_ip_UnifiedCompliancePolicyProperties">
    <vt:lpwstr/>
  </property>
  <property fmtid="{D5CDD505-2E9C-101B-9397-08002B2CF9AE}" pid="19" name="GrammarlyDocumentId">
    <vt:lpwstr>4feaf60e3cf54dd37083883f6235d622c461ed6e49f7d8f44e5121a08ea264e9</vt:lpwstr>
  </property>
  <property fmtid="{D5CDD505-2E9C-101B-9397-08002B2CF9AE}" pid="20" name="MediaServiceImageTags">
    <vt:lpwstr/>
  </property>
  <property fmtid="{D5CDD505-2E9C-101B-9397-08002B2CF9AE}" pid="23" name="lcf76f155ced4ddcb4097134ff3c332f">
    <vt:lpwstr/>
  </property>
</Properties>
</file>